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2566392F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 A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473C650" w14:textId="410AC94F" w:rsidR="0080652C" w:rsidRPr="00F96FA9" w:rsidRDefault="0080652C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Florid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2E75F633" w14:textId="7E72CE47" w:rsidR="0080652C" w:rsidRPr="0080652C" w:rsidRDefault="00AE4592" w:rsidP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04E523" w14:textId="128F4EED" w:rsidR="00F00A8A" w:rsidRPr="00F96FA9" w:rsidRDefault="00660803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786D7B0A" w:rsidR="003F4946" w:rsidRPr="00B570B7" w:rsidRDefault="001A1333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96FA9">
        <w:rPr>
          <w:rFonts w:ascii="Times New Roman" w:hAnsi="Times New Roman" w:cs="Times New Roman"/>
          <w:sz w:val="24"/>
          <w:szCs w:val="24"/>
        </w:rPr>
        <w:t xml:space="preserve">Section </w:t>
      </w:r>
      <w:r w:rsidR="00AE4592">
        <w:rPr>
          <w:rFonts w:ascii="Times New Roman" w:hAnsi="Times New Roman" w:cs="Times New Roman"/>
          <w:sz w:val="24"/>
          <w:szCs w:val="24"/>
        </w:rPr>
        <w:t>2</w:t>
      </w:r>
      <w:r w:rsidRPr="00F96FA9">
        <w:rPr>
          <w:rFonts w:ascii="Times New Roman" w:hAnsi="Times New Roman" w:cs="Times New Roman"/>
          <w:sz w:val="24"/>
          <w:szCs w:val="24"/>
        </w:rPr>
        <w:t xml:space="preserve"> details the data and considerations followed in the construction of the database for the North Carolina Energy System</w:t>
      </w:r>
      <w:r w:rsidR="0080652C">
        <w:rPr>
          <w:rFonts w:ascii="Times New Roman" w:hAnsi="Times New Roman" w:cs="Times New Roman"/>
          <w:sz w:val="24"/>
          <w:szCs w:val="24"/>
        </w:rPr>
        <w:t>.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4683AECC" w:rsidR="00AF04F7" w:rsidRPr="0080652C" w:rsidRDefault="00AF04F7" w:rsidP="002E49A8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80652C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63CBFE18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 w:rsidRPr="0080652C">
        <w:rPr>
          <w:rFonts w:ascii="Times New Roman" w:hAnsi="Times New Roman" w:cs="Times New Roman"/>
          <w:sz w:val="24"/>
          <w:szCs w:val="24"/>
        </w:rPr>
        <w:t>.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provide a description of the existing and new energy generation technologies considered in our simulations, and Table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595EE71F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1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A10AD73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2153B69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7DC861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119D79C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2A98239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9279B3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734325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5EE9883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632685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45B974D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1AE327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60F81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4B4AB27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4679F37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1754ECB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AC81D5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316D99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111B3D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3339997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4790D1F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7387FA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44AFC81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5E7D104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667ED78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68C72864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3 Technology)</w:t>
            </w:r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3B47A461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3 Technology)</w:t>
            </w:r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942443E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AE4592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2DB15C0A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2.1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3B5C724F" w:rsidR="0060473F" w:rsidRDefault="00003E12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CEDCDA" wp14:editId="566DD331">
            <wp:extent cx="6475730" cy="2858770"/>
            <wp:effectExtent l="0" t="0" r="1270" b="0"/>
            <wp:docPr id="998020022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020022" name="Picture 1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15AE7876" w:rsidR="0060473F" w:rsidRPr="00B570B7" w:rsidRDefault="005859BE">
      <w:pPr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2.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)</w:t>
      </w:r>
    </w:p>
    <w:p w14:paraId="5C9D32B0" w14:textId="77A79278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224CB5E8" w14:textId="2273EA42" w:rsidR="00F31C7C" w:rsidRDefault="000427D4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2.4, 2.5, and 2.6 with their corresponding references.</w:t>
      </w:r>
    </w:p>
    <w:p w14:paraId="547009BE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E5C4D" w14:textId="442F2F32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lastRenderedPageBreak/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3146" w:type="pct"/>
        <w:jc w:val="center"/>
        <w:tblLook w:val="04A0" w:firstRow="1" w:lastRow="0" w:firstColumn="1" w:lastColumn="0" w:noHBand="0" w:noVBand="1"/>
      </w:tblPr>
      <w:tblGrid>
        <w:gridCol w:w="2635"/>
        <w:gridCol w:w="691"/>
        <w:gridCol w:w="3084"/>
      </w:tblGrid>
      <w:tr w:rsidR="00A5773E" w:rsidRPr="00561485" w14:paraId="7FFFA541" w14:textId="77777777" w:rsidTr="00A5773E">
        <w:trPr>
          <w:jc w:val="center"/>
        </w:trPr>
        <w:tc>
          <w:tcPr>
            <w:tcW w:w="2055" w:type="pct"/>
            <w:vMerge w:val="restart"/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45" w:type="pct"/>
            <w:gridSpan w:val="2"/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A5773E">
        <w:trPr>
          <w:jc w:val="center"/>
        </w:trPr>
        <w:tc>
          <w:tcPr>
            <w:tcW w:w="2055" w:type="pct"/>
            <w:vMerge/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9" w:type="pct"/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2406" w:type="pct"/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1D2E6585" w14:textId="3C9BC77C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7F9612E" w14:textId="0DE8C538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5511EE96" w14:textId="74B3E2A0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1C34BC13" w14:textId="32477E35" w:rsidR="00A5773E" w:rsidRPr="006F0F34" w:rsidRDefault="00A5773E" w:rsidP="00CA05E9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2C7CF1B4" w14:textId="1ECEC9F8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="Calibri"/>
                <w:sz w:val="18"/>
                <w:szCs w:val="18"/>
              </w:rPr>
              <w:t>5</w:t>
            </w:r>
            <w:r>
              <w:rPr>
                <w:rFonts w:cs="Calibri"/>
                <w:sz w:val="18"/>
                <w:szCs w:val="18"/>
              </w:rPr>
              <w:t>6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3E884EA7" w14:textId="69727ADC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2BBB495E" w14:textId="4792894F" w:rsidR="00A5773E" w:rsidRPr="006F0F34" w:rsidRDefault="00A5773E" w:rsidP="00CA05E9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C2102C7" w14:textId="44E9C888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5E4F293B" w14:textId="4CE5D7E4" w:rsidR="00A5773E" w:rsidRPr="00365988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>
              <w:rPr>
                <w:rFonts w:cstheme="minorHAnsi"/>
                <w:color w:val="000000"/>
                <w:sz w:val="18"/>
                <w:szCs w:val="18"/>
              </w:rPr>
              <w:t>NC</w:t>
            </w:r>
            <w:r>
              <w:rPr>
                <w:rFonts w:cstheme="minorHAns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71918A3E" w14:textId="45B0A4A0" w:rsidR="00A5773E" w:rsidRPr="009A33F5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7715891" w14:textId="52856E7E" w:rsidR="00A5773E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525FB02E" w14:textId="76E3ED87" w:rsidR="00A5773E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2AB0298E" w14:textId="24A87AD9" w:rsidR="00A5773E" w:rsidRPr="009A33F5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336EFCC" w14:textId="1B6FDE4D" w:rsidR="00A5773E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2D9A3C54" w14:textId="744985FB" w:rsidR="00A5773E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0F3E4D99" w14:textId="6E7D9FCF" w:rsidR="00A5773E" w:rsidRPr="009A33F5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433AC6A" w14:textId="169B02ED" w:rsidR="00A5773E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2D6A4370" w14:textId="6A99D94F" w:rsidR="00A5773E" w:rsidRDefault="00A5773E" w:rsidP="00A5773E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76058F4C" w14:textId="5E6BDDB3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2BF09A9" w14:textId="2E1DCE36" w:rsidR="00A5773E" w:rsidRPr="00365988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7EE4B892" w14:textId="7DE126DD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Retirement on 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0154F47A" w14:textId="08A201A7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A398F23" w14:textId="2DDC0C51" w:rsidR="00A5773E" w:rsidRPr="00365988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0AF0E7DA" w14:textId="0B8F36F4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Retirement on 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7C9A7F45" w14:textId="34AE5CF5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215B65D4" w14:textId="3F47947D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1C640C5E" w14:textId="3DAC64B3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24DBB21D" w14:textId="2030E6F7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B4CB5A4" w14:textId="1810CA57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68E10368" w14:textId="06521060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4CF174C9" w14:textId="0F1961E8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61A2506" w14:textId="4782E662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0A690522" w14:textId="77777777" w:rsidR="00A5773E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  <w:p w14:paraId="140B4780" w14:textId="7EBDCE54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422E497F" w14:textId="5BCDC264" w:rsidR="00A5773E" w:rsidRPr="006F0F34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04C65FC9" w14:textId="70987E3C" w:rsidR="00A5773E" w:rsidRPr="00365988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495562E8" w14:textId="13B7EEF0" w:rsidR="00A5773E" w:rsidRPr="006146A6" w:rsidRDefault="00A5773E" w:rsidP="006146A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7441B866" w14:textId="7FA7709C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184C1C3D" w14:textId="2D9A46A5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3AE41B50" w14:textId="5FC6036A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Retirement on 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6AF0A6D4" w14:textId="5597FB4B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2D3CF7CC" w14:textId="0899A52E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16FB0C6D" w14:textId="5DE91E43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A5773E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33256DC4" w14:textId="4290585E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3DF0CF58" w14:textId="519DE1F8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5A4F4653" w14:textId="29B1693C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0249B117" w14:textId="369AEC1C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01B66EA" w14:textId="799FBB65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16481B9E" w14:textId="48EE8A99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576B62ED" w14:textId="7060BF77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4DBF01D4" w14:textId="13A9DBF8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2406" w:type="pct"/>
            <w:vMerge w:val="restart"/>
            <w:shd w:val="clear" w:color="auto" w:fill="auto"/>
            <w:vAlign w:val="center"/>
          </w:tcPr>
          <w:p w14:paraId="33B5F2CA" w14:textId="7697A214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71985794" w14:textId="4A9E3B81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C64CA2A" w14:textId="2324C028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2406" w:type="pct"/>
            <w:vMerge/>
            <w:shd w:val="clear" w:color="auto" w:fill="auto"/>
            <w:vAlign w:val="center"/>
          </w:tcPr>
          <w:p w14:paraId="41ACA1C6" w14:textId="3587D6E8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41C9CF15" w14:textId="335DA6B2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761A389C" w14:textId="0790D81B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66FAACA9" w14:textId="363F38C9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696420781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352CB9E2" w14:textId="77777777" w:rsidTr="00A5773E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21630241" w14:textId="2AD0C48C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6E5A313B" w14:textId="085834CE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151F986D" w14:textId="4E9CF14E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Pr="00FE1B19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1]</w:t>
                </w:r>
                <w:r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DD76E8">
        <w:trPr>
          <w:jc w:val="center"/>
        </w:trPr>
        <w:tc>
          <w:tcPr>
            <w:tcW w:w="2055" w:type="pct"/>
            <w:shd w:val="clear" w:color="auto" w:fill="auto"/>
            <w:vAlign w:val="center"/>
          </w:tcPr>
          <w:p w14:paraId="0C83DE48" w14:textId="2610E615" w:rsidR="00DD76E8" w:rsidRPr="006F0F34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539" w:type="pct"/>
            <w:shd w:val="clear" w:color="auto" w:fill="auto"/>
            <w:vAlign w:val="center"/>
          </w:tcPr>
          <w:p w14:paraId="39F32103" w14:textId="13D9D584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3F46340D" w14:textId="59A4DD6F" w:rsidR="00DD76E8" w:rsidRPr="00365988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6BF14B" w14:textId="48D8409B" w:rsidR="00F31C7C" w:rsidRDefault="0037119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7119F">
        <w:rPr>
          <w:rFonts w:ascii="Times New Roman" w:hAnsi="Times New Roman" w:cs="Times New Roman"/>
          <w:b/>
          <w:bCs/>
          <w:sz w:val="24"/>
          <w:szCs w:val="24"/>
          <w:highlight w:val="yellow"/>
        </w:rPr>
        <w:t>If 100&lt; NC&gt;East&gt;US</w:t>
      </w:r>
    </w:p>
    <w:p w14:paraId="06804AD6" w14:textId="79D764A3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EF7EAB" w:rsidRPr="00561485" w14:paraId="6F59141D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D05E18">
        <w:tc>
          <w:tcPr>
            <w:tcW w:w="1293" w:type="pct"/>
            <w:vMerge/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379C0">
        <w:tc>
          <w:tcPr>
            <w:tcW w:w="1293" w:type="pct"/>
            <w:shd w:val="clear" w:color="auto" w:fill="auto"/>
            <w:vAlign w:val="center"/>
          </w:tcPr>
          <w:p w14:paraId="10D9356D" w14:textId="46630F65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BATT_2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7E35216" w14:textId="522A5D46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D11EBC" w14:textId="1252AF68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2021539602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F94FF2A" w14:textId="708D6B29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120DEB8B" w14:textId="21AB5B57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90349049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379C0">
        <w:tc>
          <w:tcPr>
            <w:tcW w:w="1293" w:type="pct"/>
            <w:shd w:val="clear" w:color="auto" w:fill="auto"/>
            <w:vAlign w:val="center"/>
          </w:tcPr>
          <w:p w14:paraId="3721C3CA" w14:textId="61527A9E" w:rsidR="00560EA5" w:rsidRPr="00D35BD7" w:rsidRDefault="00560EA5" w:rsidP="00560EA5">
            <w:pPr>
              <w:rPr>
                <w:rFonts w:cstheme="minorHAnsi"/>
                <w:b/>
                <w:bCs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BATT_4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560DC00" w14:textId="3E492883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FE4A7A5" w14:textId="729A4A31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704477961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2002EE5" w14:textId="7C54F6D5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11100698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2042633055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379C0">
        <w:tc>
          <w:tcPr>
            <w:tcW w:w="1293" w:type="pct"/>
            <w:shd w:val="clear" w:color="auto" w:fill="auto"/>
            <w:vAlign w:val="center"/>
          </w:tcPr>
          <w:p w14:paraId="04E04A99" w14:textId="3436F2F0" w:rsidR="00560EA5" w:rsidRPr="00D35BD7" w:rsidRDefault="00560EA5" w:rsidP="00560EA5">
            <w:pPr>
              <w:rPr>
                <w:rFonts w:cstheme="minorHAnsi"/>
                <w:b/>
                <w:bCs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BATT_6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B9A8DA0" w14:textId="17A3FA84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337F5E2" w14:textId="37CEAE77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426997301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4E0D93B" w14:textId="628E3BCB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628F1BA5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698517644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379C0">
        <w:tc>
          <w:tcPr>
            <w:tcW w:w="1293" w:type="pct"/>
            <w:shd w:val="clear" w:color="auto" w:fill="auto"/>
            <w:vAlign w:val="center"/>
          </w:tcPr>
          <w:p w14:paraId="772E07A4" w14:textId="3B12BE79" w:rsidR="00560EA5" w:rsidRPr="00D35BD7" w:rsidRDefault="00560EA5" w:rsidP="00560EA5">
            <w:pPr>
              <w:rPr>
                <w:rFonts w:cstheme="minorHAnsi"/>
                <w:b/>
                <w:bCs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BATT_8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BE82440" w14:textId="08CE5407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3C386E3" w14:textId="7CF7C52A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815298459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F1A91ED" w14:textId="0598C2AD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1BDFF47C" w:rsidR="00560EA5" w:rsidRPr="00D35BD7" w:rsidRDefault="00560EA5" w:rsidP="00560EA5">
            <w:pPr>
              <w:jc w:val="center"/>
              <w:rPr>
                <w:rFonts w:cstheme="minorHAnsi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335040795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379C0">
        <w:tc>
          <w:tcPr>
            <w:tcW w:w="1293" w:type="pct"/>
            <w:shd w:val="clear" w:color="auto" w:fill="auto"/>
            <w:vAlign w:val="center"/>
          </w:tcPr>
          <w:p w14:paraId="22F46855" w14:textId="59220744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553550E" w14:textId="6E7A3B4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8F2BB33" w14:textId="21950CF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3046772" w14:textId="507117DA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18BB9718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379C0">
        <w:tc>
          <w:tcPr>
            <w:tcW w:w="1293" w:type="pct"/>
            <w:shd w:val="clear" w:color="auto" w:fill="auto"/>
            <w:vAlign w:val="center"/>
          </w:tcPr>
          <w:p w14:paraId="72A20E91" w14:textId="097D975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E15B408" w14:textId="623FF4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1A86B5A" w14:textId="49B01E1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52B2A5F" w14:textId="1DACD81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46053F8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379C0">
        <w:tc>
          <w:tcPr>
            <w:tcW w:w="1293" w:type="pct"/>
            <w:shd w:val="clear" w:color="auto" w:fill="auto"/>
            <w:vAlign w:val="center"/>
          </w:tcPr>
          <w:p w14:paraId="7258A110" w14:textId="3223C41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D27C891" w14:textId="4A9840A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462FEE" w14:textId="09A32E5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1A97B5A" w14:textId="0AEAD8A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272E624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379C0">
        <w:tc>
          <w:tcPr>
            <w:tcW w:w="1293" w:type="pct"/>
            <w:shd w:val="clear" w:color="auto" w:fill="auto"/>
            <w:vAlign w:val="center"/>
          </w:tcPr>
          <w:p w14:paraId="1EF77C79" w14:textId="21258363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76F02EE" w14:textId="4DF5AFD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8D01731" w14:textId="41B2BEB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2166528" w14:textId="6E86408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7AA8BD2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379C0">
        <w:tc>
          <w:tcPr>
            <w:tcW w:w="1293" w:type="pct"/>
            <w:shd w:val="clear" w:color="auto" w:fill="auto"/>
            <w:vAlign w:val="center"/>
          </w:tcPr>
          <w:p w14:paraId="4F9116F3" w14:textId="372E442F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C2A396E" w14:textId="6567D57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AE9D992" w14:textId="65BCA02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84CA11E" w14:textId="2F666E4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3DBD1BF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379C0">
        <w:tc>
          <w:tcPr>
            <w:tcW w:w="1293" w:type="pct"/>
            <w:shd w:val="clear" w:color="auto" w:fill="auto"/>
            <w:vAlign w:val="center"/>
          </w:tcPr>
          <w:p w14:paraId="6916E1B4" w14:textId="04FA830A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DDDAB21" w14:textId="5B7655C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BFAEAAE" w14:textId="22F2C4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09D8F2" w14:textId="07A1A81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560A7AE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379C0">
        <w:tc>
          <w:tcPr>
            <w:tcW w:w="1293" w:type="pct"/>
            <w:shd w:val="clear" w:color="auto" w:fill="auto"/>
            <w:vAlign w:val="center"/>
          </w:tcPr>
          <w:p w14:paraId="13E7A30A" w14:textId="1981C072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668575" w14:textId="65C5C20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01AB6A4" w14:textId="21A7519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BDD82F4" w14:textId="5FBA04F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593CE0A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379C0">
        <w:tc>
          <w:tcPr>
            <w:tcW w:w="1293" w:type="pct"/>
            <w:shd w:val="clear" w:color="auto" w:fill="auto"/>
            <w:vAlign w:val="center"/>
          </w:tcPr>
          <w:p w14:paraId="3EEE25C7" w14:textId="21C09687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12C1D5B" w14:textId="6EB187B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46F12A3" w14:textId="127596D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2AC43D" w14:textId="7E5E7C8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0DE955F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379C0">
        <w:tc>
          <w:tcPr>
            <w:tcW w:w="1293" w:type="pct"/>
            <w:shd w:val="clear" w:color="auto" w:fill="auto"/>
            <w:vAlign w:val="center"/>
          </w:tcPr>
          <w:p w14:paraId="30E6AE34" w14:textId="745B8CF6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CB5C108" w14:textId="2BB07D6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3BB15F8" w14:textId="24E4E52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B467834" w14:textId="09DC5B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45755C7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379C0">
        <w:tc>
          <w:tcPr>
            <w:tcW w:w="1293" w:type="pct"/>
            <w:shd w:val="clear" w:color="auto" w:fill="auto"/>
            <w:vAlign w:val="center"/>
          </w:tcPr>
          <w:p w14:paraId="236F2338" w14:textId="773BA3FD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9A6DF86" w14:textId="2CC6B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1DA2320" w14:textId="519EA6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8823772" w14:textId="65B6CA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663C82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379C0">
        <w:tc>
          <w:tcPr>
            <w:tcW w:w="1293" w:type="pct"/>
            <w:shd w:val="clear" w:color="auto" w:fill="auto"/>
            <w:vAlign w:val="center"/>
          </w:tcPr>
          <w:p w14:paraId="75C83DC1" w14:textId="460F0D0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DF61492" w14:textId="5F3A07D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47FD778" w14:textId="73345A9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79D370" w14:textId="3079E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41DF037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379C0">
        <w:tc>
          <w:tcPr>
            <w:tcW w:w="1293" w:type="pct"/>
            <w:shd w:val="clear" w:color="auto" w:fill="auto"/>
            <w:vAlign w:val="center"/>
          </w:tcPr>
          <w:p w14:paraId="1285674D" w14:textId="4A73C9F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2D8AE85" w14:textId="504B83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DABEAF9" w14:textId="5261DE6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762374F" w14:textId="50725F2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77792B1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379C0">
        <w:tc>
          <w:tcPr>
            <w:tcW w:w="1293" w:type="pct"/>
            <w:shd w:val="clear" w:color="auto" w:fill="auto"/>
            <w:vAlign w:val="center"/>
          </w:tcPr>
          <w:p w14:paraId="31B93A8B" w14:textId="5716FAD1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NUCLEAR-AP100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A07C249" w14:textId="7BF9ADD0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6B5318E" w14:textId="12BD56A5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777751028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03ACF8D" w14:textId="7342B168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0E36E44B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509516667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379C0">
        <w:tc>
          <w:tcPr>
            <w:tcW w:w="1293" w:type="pct"/>
            <w:shd w:val="clear" w:color="auto" w:fill="auto"/>
            <w:vAlign w:val="center"/>
          </w:tcPr>
          <w:p w14:paraId="62A4B7EE" w14:textId="27A0FCB8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NUCLEAR-SMR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4310871" w14:textId="348DFA47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81DBA55" w14:textId="7FC90957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092282387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821C35" w14:textId="685C30A1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51298390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885477526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379C0">
        <w:tc>
          <w:tcPr>
            <w:tcW w:w="1293" w:type="pct"/>
            <w:shd w:val="clear" w:color="auto" w:fill="auto"/>
            <w:vAlign w:val="center"/>
          </w:tcPr>
          <w:p w14:paraId="24677555" w14:textId="660BDBAF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PV-COMMERC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00D164C" w14:textId="45C7370E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11D21FA" w14:textId="7D6F3F7E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483745236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5AD286B" w14:textId="15151791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28BEA9AF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457332742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379C0">
        <w:tc>
          <w:tcPr>
            <w:tcW w:w="1293" w:type="pct"/>
            <w:shd w:val="clear" w:color="auto" w:fill="auto"/>
            <w:vAlign w:val="center"/>
          </w:tcPr>
          <w:p w14:paraId="7016DF69" w14:textId="6FF7B54B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PV-RESIDENT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85BF6C" w14:textId="0697F5F2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0D6ADF" w14:textId="7475A73D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967004243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63C9E8A4" w14:textId="6535DE94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4B578AFA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801973187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379C0">
        <w:tc>
          <w:tcPr>
            <w:tcW w:w="1293" w:type="pct"/>
            <w:shd w:val="clear" w:color="auto" w:fill="auto"/>
            <w:vAlign w:val="center"/>
          </w:tcPr>
          <w:p w14:paraId="36248D16" w14:textId="0CF2ED98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PV-UTILIT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3456880" w14:textId="0EC300EF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8C6B25F" w14:textId="3ACBE579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546652447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9B59F02" w14:textId="5EA8C9DA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721CBED3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368180555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379C0">
        <w:tc>
          <w:tcPr>
            <w:tcW w:w="1293" w:type="pct"/>
            <w:shd w:val="clear" w:color="auto" w:fill="auto"/>
            <w:vAlign w:val="center"/>
          </w:tcPr>
          <w:p w14:paraId="70932F4D" w14:textId="5E9190B2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WAT_H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98A971B" w14:textId="427A3962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</w:t>
            </w:r>
            <w:r w:rsidR="00DB5151"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09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34D3C3A5" w14:textId="1650095C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641424295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Duk22 \m Duk221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3, 4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for WAT_HY</w:t>
            </w:r>
          </w:p>
        </w:tc>
        <w:tc>
          <w:tcPr>
            <w:tcW w:w="341" w:type="pct"/>
            <w:shd w:val="clear" w:color="auto" w:fill="auto"/>
            <w:vAlign w:val="bottom"/>
          </w:tcPr>
          <w:p w14:paraId="3B056CCE" w14:textId="0C54943A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55400493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724909579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379C0">
        <w:tc>
          <w:tcPr>
            <w:tcW w:w="1293" w:type="pct"/>
            <w:shd w:val="clear" w:color="auto" w:fill="auto"/>
            <w:vAlign w:val="center"/>
          </w:tcPr>
          <w:p w14:paraId="56EEFAF3" w14:textId="1168EA83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WAT_P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91E2780" w14:textId="336FD111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1</w:t>
            </w:r>
            <w:r w:rsidR="00DB5151"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09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04DE3092" w14:textId="77777777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AFA0710" w14:textId="23C73B5B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31D579A5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202584220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379C0">
        <w:tc>
          <w:tcPr>
            <w:tcW w:w="1293" w:type="pct"/>
            <w:shd w:val="clear" w:color="auto" w:fill="auto"/>
            <w:vAlign w:val="center"/>
          </w:tcPr>
          <w:p w14:paraId="08006D04" w14:textId="00F96202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WIND-LAND-C8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362F66B" w14:textId="6096DD59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69410AE" w14:textId="3AB456CD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441144144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950CAB1" w14:textId="2D3CD412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6B188FBC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712732302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379C0">
        <w:tc>
          <w:tcPr>
            <w:tcW w:w="1293" w:type="pct"/>
            <w:shd w:val="clear" w:color="auto" w:fill="auto"/>
            <w:vAlign w:val="center"/>
          </w:tcPr>
          <w:p w14:paraId="09497C27" w14:textId="7A31A5F6" w:rsidR="00560EA5" w:rsidRPr="00D35BD7" w:rsidRDefault="00560EA5" w:rsidP="00560EA5">
            <w:pPr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>WIND-OFFSHORE-C6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32C92B2" w14:textId="7A7AA432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004AF26" w14:textId="49209182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1700434350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EC021A5" w14:textId="11A0915B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ascii="Calibri" w:hAnsi="Calibri" w:cs="Calibri"/>
                <w:color w:val="000000"/>
                <w:sz w:val="18"/>
                <w:szCs w:val="18"/>
                <w:highlight w:val="yellow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070EB7F6" w:rsidR="00560EA5" w:rsidRPr="00D35BD7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  <w:highlight w:val="yellow"/>
              </w:rPr>
            </w:pPr>
            <w:r w:rsidRPr="00D35BD7">
              <w:rPr>
                <w:rFonts w:cstheme="minorHAnsi"/>
                <w:color w:val="000000"/>
                <w:sz w:val="18"/>
                <w:szCs w:val="18"/>
                <w:highlight w:val="yellow"/>
              </w:rPr>
              <w:t xml:space="preserve">From </w:t>
            </w:r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NREL </w:t>
            </w:r>
            <w:proofErr w:type="spellStart"/>
            <w:r w:rsidRPr="00D35BD7">
              <w:rPr>
                <w:rFonts w:cstheme="minorHAnsi"/>
                <w:sz w:val="18"/>
                <w:szCs w:val="18"/>
                <w:highlight w:val="yellow"/>
              </w:rPr>
              <w:t>ReEDS</w:t>
            </w:r>
            <w:proofErr w:type="spellEnd"/>
            <w:r w:rsidRPr="00D35BD7">
              <w:rPr>
                <w:rFonts w:cstheme="minorHAnsi"/>
                <w:sz w:val="18"/>
                <w:szCs w:val="18"/>
                <w:highlight w:val="yellow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  <w:highlight w:val="yellow"/>
                </w:rPr>
                <w:id w:val="-1724131163"/>
                <w:citation/>
              </w:sdtPr>
              <w:sdtContent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begin"/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instrText xml:space="preserve">CITATION NRE18 \l 1033 </w:instrTex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separate"/>
                </w:r>
                <w:r w:rsidR="00B60C30" w:rsidRPr="00D35BD7">
                  <w:rPr>
                    <w:rFonts w:cstheme="minorHAnsi"/>
                    <w:noProof/>
                    <w:sz w:val="18"/>
                    <w:szCs w:val="18"/>
                    <w:highlight w:val="yellow"/>
                  </w:rPr>
                  <w:t>[2]</w:t>
                </w:r>
                <w:r w:rsidRPr="00D35BD7">
                  <w:rPr>
                    <w:rFonts w:cstheme="minorHAnsi"/>
                    <w:sz w:val="18"/>
                    <w:szCs w:val="18"/>
                    <w:highlight w:val="yellow"/>
                  </w:rPr>
                  <w:fldChar w:fldCharType="end"/>
                </w:r>
              </w:sdtContent>
            </w:sdt>
          </w:p>
        </w:tc>
      </w:tr>
    </w:tbl>
    <w:p w14:paraId="70C90F0E" w14:textId="77777777" w:rsidR="00C3601F" w:rsidRDefault="00C3601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5563F" w14:textId="4977EF62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22C207A2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>Some specific generation units</w:t>
      </w:r>
      <w:r>
        <w:rPr>
          <w:rFonts w:ascii="Times New Roman" w:hAnsi="Times New Roman" w:cs="Times New Roman"/>
          <w:sz w:val="24"/>
          <w:szCs w:val="24"/>
        </w:rPr>
        <w:t xml:space="preserve"> (123 units – 24.5 GW</w:t>
      </w:r>
      <w:r w:rsidR="00C16290">
        <w:rPr>
          <w:rFonts w:ascii="Times New Roman" w:hAnsi="Times New Roman" w:cs="Times New Roman"/>
          <w:sz w:val="24"/>
          <w:szCs w:val="24"/>
        </w:rPr>
        <w:t xml:space="preserve"> – 63% of the</w:t>
      </w:r>
      <w:r w:rsidR="00141270">
        <w:rPr>
          <w:rFonts w:ascii="Times New Roman" w:hAnsi="Times New Roman" w:cs="Times New Roman"/>
          <w:sz w:val="24"/>
          <w:szCs w:val="24"/>
        </w:rPr>
        <w:t xml:space="preserve"> NC</w:t>
      </w:r>
      <w:r w:rsidR="00C16290">
        <w:rPr>
          <w:rFonts w:ascii="Times New Roman" w:hAnsi="Times New Roman" w:cs="Times New Roman"/>
          <w:sz w:val="24"/>
          <w:szCs w:val="24"/>
        </w:rPr>
        <w:t xml:space="preserve"> existing capacity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05EC1">
        <w:rPr>
          <w:rFonts w:ascii="Times New Roman" w:hAnsi="Times New Roman" w:cs="Times New Roman"/>
          <w:sz w:val="24"/>
          <w:szCs w:val="24"/>
        </w:rPr>
        <w:t xml:space="preserve"> 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, it was assumed the lifetimes reported in Tables 2.4, 2.5, and 2.6.</w:t>
      </w:r>
    </w:p>
    <w:p w14:paraId="6441C228" w14:textId="53E0BB64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17549F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="0017549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important to mention that these correspond to less than 0.3</w:t>
      </w:r>
      <w:r w:rsidR="0017549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>less than 0.8</w:t>
      </w:r>
      <w:r>
        <w:rPr>
          <w:rFonts w:ascii="Times New Roman" w:hAnsi="Times New Roman" w:cs="Times New Roman"/>
          <w:sz w:val="24"/>
          <w:szCs w:val="24"/>
        </w:rPr>
        <w:t>% of the 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7EF58EE4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.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>, and Figure 2.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at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o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2.4, 2.5</w:t>
      </w:r>
      <w:r w:rsidR="003633D8">
        <w:rPr>
          <w:rFonts w:ascii="Times New Roman" w:hAnsi="Times New Roman" w:cs="Times New Roman"/>
          <w:sz w:val="24"/>
          <w:szCs w:val="24"/>
        </w:rPr>
        <w:t>,</w:t>
      </w:r>
      <w:r w:rsidR="0050004E">
        <w:rPr>
          <w:rFonts w:ascii="Times New Roman" w:hAnsi="Times New Roman" w:cs="Times New Roman"/>
          <w:sz w:val="24"/>
          <w:szCs w:val="24"/>
        </w:rPr>
        <w:t xml:space="preserve"> and 2.6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7C5CB9D5" w:rsidR="003633D8" w:rsidRDefault="002E138D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5B60D4" wp14:editId="79EA4B91">
            <wp:extent cx="6475730" cy="2858770"/>
            <wp:effectExtent l="0" t="0" r="1270" b="0"/>
            <wp:docPr id="1811430669" name="Picture 2" descr="A white background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430669" name="Picture 2" descr="A white background with text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192771A6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 xml:space="preserve">Figure 2.2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620C07F1" w:rsidR="0017549F" w:rsidRDefault="003C5334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B4A106" wp14:editId="65BA630B">
            <wp:extent cx="6475730" cy="2854960"/>
            <wp:effectExtent l="0" t="0" r="1270" b="2540"/>
            <wp:docPr id="1442344462" name="Picture 10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344462" name="Picture 10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078A12C0" w:rsidR="00B570B7" w:rsidRPr="004C286D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2.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 xml:space="preserve">Existing Technologies Retired </w:t>
      </w:r>
      <w:proofErr w:type="gramStart"/>
      <w:r w:rsidRPr="00E34DE7">
        <w:rPr>
          <w:rFonts w:ascii="Times New Roman" w:hAnsi="Times New Roman" w:cs="Times New Roman"/>
        </w:rPr>
        <w:t>Before  2023</w:t>
      </w:r>
      <w:proofErr w:type="gramEnd"/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0.8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D721CC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3CC3BCFF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work, we assume that new capacity can only be added using the technologies described in Table 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millions of dollars per new GW installed at each </w:t>
      </w:r>
      <w:r w:rsidR="004179A0">
        <w:rPr>
          <w:rFonts w:ascii="Times New Roman" w:hAnsi="Times New Roman" w:cs="Times New Roman"/>
          <w:sz w:val="24"/>
          <w:szCs w:val="24"/>
        </w:rPr>
        <w:t>future</w:t>
      </w:r>
      <w:r w:rsidR="008F78B7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.</w:t>
      </w:r>
      <w:r w:rsidR="00903132">
        <w:rPr>
          <w:rFonts w:ascii="Times New Roman" w:hAnsi="Times New Roman" w:cs="Times New Roman"/>
          <w:sz w:val="24"/>
          <w:szCs w:val="24"/>
        </w:rPr>
        <w:t xml:space="preserve"> Table 2.7 also contains the discount rate</w:t>
      </w:r>
      <w:r w:rsidR="00BA3140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  <w:r w:rsidR="009031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09CC5A50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For New </w:t>
      </w:r>
      <w:proofErr w:type="gramStart"/>
      <w:r>
        <w:rPr>
          <w:rFonts w:ascii="Times New Roman" w:hAnsi="Times New Roman" w:cs="Times New Roman"/>
        </w:rPr>
        <w:t xml:space="preserve">Technologies </w:t>
      </w:r>
      <w:r w:rsidR="00BA3140">
        <w:rPr>
          <w:rFonts w:ascii="Times New Roman" w:hAnsi="Times New Roman" w:cs="Times New Roman"/>
        </w:rPr>
        <w:t xml:space="preserve"> and</w:t>
      </w:r>
      <w:proofErr w:type="gramEnd"/>
      <w:r w:rsidR="00BA3140">
        <w:rPr>
          <w:rFonts w:ascii="Times New Roman" w:hAnsi="Times New Roman" w:cs="Times New Roman"/>
        </w:rPr>
        <w:t xml:space="preserve"> Discount R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72"/>
        <w:gridCol w:w="735"/>
        <w:gridCol w:w="737"/>
        <w:gridCol w:w="737"/>
        <w:gridCol w:w="739"/>
        <w:gridCol w:w="739"/>
        <w:gridCol w:w="740"/>
        <w:gridCol w:w="742"/>
        <w:gridCol w:w="874"/>
        <w:gridCol w:w="973"/>
      </w:tblGrid>
      <w:tr w:rsidR="009352DB" w:rsidRPr="006F0F34" w14:paraId="271313FC" w14:textId="49C23F5D" w:rsidTr="00C85C3A">
        <w:tc>
          <w:tcPr>
            <w:tcW w:w="1557" w:type="pct"/>
            <w:vMerge w:val="restart"/>
            <w:shd w:val="clear" w:color="auto" w:fill="auto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shd w:val="clear" w:color="auto" w:fill="auto"/>
            <w:vAlign w:val="center"/>
          </w:tcPr>
          <w:p w14:paraId="406773DB" w14:textId="5833CB10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 [M$/GW]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352DB" w:rsidRPr="006F0F34" w14:paraId="0D857AEE" w14:textId="403AED9E" w:rsidTr="00C85C3A">
        <w:tc>
          <w:tcPr>
            <w:tcW w:w="1557" w:type="pct"/>
            <w:vMerge/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shd w:val="clear" w:color="auto" w:fill="auto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066247E0" w14:textId="249C819A" w:rsidTr="00C85C3A">
        <w:tc>
          <w:tcPr>
            <w:tcW w:w="1557" w:type="pct"/>
            <w:shd w:val="clear" w:color="auto" w:fill="auto"/>
          </w:tcPr>
          <w:p w14:paraId="31C386D3" w14:textId="0A2DAB96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2H_NEW</w:t>
            </w:r>
          </w:p>
        </w:tc>
        <w:tc>
          <w:tcPr>
            <w:tcW w:w="361" w:type="pct"/>
            <w:shd w:val="clear" w:color="auto" w:fill="auto"/>
          </w:tcPr>
          <w:p w14:paraId="35181A34" w14:textId="4906E88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09</w:t>
            </w:r>
          </w:p>
        </w:tc>
        <w:tc>
          <w:tcPr>
            <w:tcW w:w="362" w:type="pct"/>
            <w:shd w:val="clear" w:color="auto" w:fill="auto"/>
          </w:tcPr>
          <w:p w14:paraId="78B216A7" w14:textId="4F47CB7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2</w:t>
            </w:r>
          </w:p>
        </w:tc>
        <w:tc>
          <w:tcPr>
            <w:tcW w:w="362" w:type="pct"/>
            <w:shd w:val="clear" w:color="auto" w:fill="auto"/>
          </w:tcPr>
          <w:p w14:paraId="631BF5BC" w14:textId="591662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42AF0AE2" w14:textId="70D7CF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504154EB" w14:textId="4D8A5A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7563ACE2" w14:textId="6A09BC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4" w:type="pct"/>
            <w:shd w:val="clear" w:color="auto" w:fill="auto"/>
          </w:tcPr>
          <w:p w14:paraId="7430F67F" w14:textId="24184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429" w:type="pct"/>
            <w:shd w:val="clear" w:color="auto" w:fill="auto"/>
          </w:tcPr>
          <w:p w14:paraId="0BEC616D" w14:textId="5007C4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24C1B8" w14:textId="69DE45A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E75CCE2" w14:textId="54288257" w:rsidTr="00C85C3A">
        <w:tc>
          <w:tcPr>
            <w:tcW w:w="1557" w:type="pct"/>
            <w:shd w:val="clear" w:color="auto" w:fill="auto"/>
          </w:tcPr>
          <w:p w14:paraId="4B052B7B" w14:textId="783D89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1D1CEC" w14:textId="0E5DB86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6B579D9" w14:textId="44EB50FE" w:rsidTr="00C85C3A">
        <w:tc>
          <w:tcPr>
            <w:tcW w:w="1557" w:type="pct"/>
            <w:shd w:val="clear" w:color="auto" w:fill="auto"/>
          </w:tcPr>
          <w:p w14:paraId="3A7CB832" w14:textId="2F0631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28EF026" w14:textId="4A91B4F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0B3400D" w14:textId="109FAD69" w:rsidTr="00C85C3A">
        <w:tc>
          <w:tcPr>
            <w:tcW w:w="1557" w:type="pct"/>
            <w:shd w:val="clear" w:color="auto" w:fill="auto"/>
          </w:tcPr>
          <w:p w14:paraId="55D65F58" w14:textId="2847C1E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8CC532F" w14:textId="03387A6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BC14D2A" w14:textId="31A01B33" w:rsidTr="00C85C3A">
        <w:tc>
          <w:tcPr>
            <w:tcW w:w="1557" w:type="pct"/>
            <w:shd w:val="clear" w:color="auto" w:fill="auto"/>
          </w:tcPr>
          <w:p w14:paraId="4246BE39" w14:textId="004CD41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CC90_NEW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40474C" w14:textId="60EB297B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4DE0860" w14:textId="4AFC0B4C" w:rsidTr="00C85C3A">
        <w:tc>
          <w:tcPr>
            <w:tcW w:w="1557" w:type="pct"/>
            <w:shd w:val="clear" w:color="auto" w:fill="auto"/>
          </w:tcPr>
          <w:p w14:paraId="790CB26B" w14:textId="60F218CE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24A3089" w14:textId="3F1D47E7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C85C3A">
        <w:tc>
          <w:tcPr>
            <w:tcW w:w="1557" w:type="pct"/>
            <w:shd w:val="clear" w:color="auto" w:fill="auto"/>
          </w:tcPr>
          <w:p w14:paraId="205A89EE" w14:textId="3B02990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57BEB1FB" w:rsidR="00C85C3A" w:rsidRPr="00C85C3A" w:rsidRDefault="00C85C3A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85C3A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C85C3A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C85C3A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C85C3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EE7E64" w14:textId="4B3D719B" w:rsidTr="00C85C3A">
        <w:tc>
          <w:tcPr>
            <w:tcW w:w="1557" w:type="pct"/>
            <w:shd w:val="clear" w:color="auto" w:fill="auto"/>
          </w:tcPr>
          <w:p w14:paraId="03470B3F" w14:textId="09AF98A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3C29EB" w14:textId="7286577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97A5C38" w14:textId="1220D159" w:rsidTr="00C85C3A">
        <w:tc>
          <w:tcPr>
            <w:tcW w:w="1557" w:type="pct"/>
            <w:shd w:val="clear" w:color="auto" w:fill="auto"/>
          </w:tcPr>
          <w:p w14:paraId="5863F282" w14:textId="2884736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0C06EC" w14:textId="500BF69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CE65A12" w14:textId="38723911" w:rsidTr="00C85C3A">
        <w:tc>
          <w:tcPr>
            <w:tcW w:w="1557" w:type="pct"/>
            <w:shd w:val="clear" w:color="auto" w:fill="auto"/>
          </w:tcPr>
          <w:p w14:paraId="2BF527E7" w14:textId="6547903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10416E6" w14:textId="30AA1DD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907DDEE" w14:textId="64EF213C" w:rsidTr="00C85C3A">
        <w:tc>
          <w:tcPr>
            <w:tcW w:w="1557" w:type="pct"/>
            <w:shd w:val="clear" w:color="auto" w:fill="FFFF00"/>
          </w:tcPr>
          <w:p w14:paraId="08CF67EA" w14:textId="7FB42DE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DAF707" w14:textId="7E95F6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210D417" w14:textId="1F43A787" w:rsidTr="00C85C3A">
        <w:tc>
          <w:tcPr>
            <w:tcW w:w="1557" w:type="pct"/>
            <w:shd w:val="clear" w:color="auto" w:fill="auto"/>
          </w:tcPr>
          <w:p w14:paraId="2C9F1664" w14:textId="4218B7F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7EB3AC" w14:textId="574A3B76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408A252" w14:textId="74BF87DA" w:rsidTr="00C85C3A">
        <w:tc>
          <w:tcPr>
            <w:tcW w:w="1557" w:type="pct"/>
            <w:shd w:val="clear" w:color="auto" w:fill="auto"/>
          </w:tcPr>
          <w:p w14:paraId="41437372" w14:textId="6F57096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BA324" w14:textId="01465D4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0E6FE08" w14:textId="093E8582" w:rsidTr="00C85C3A">
        <w:tc>
          <w:tcPr>
            <w:tcW w:w="1557" w:type="pct"/>
            <w:shd w:val="clear" w:color="auto" w:fill="auto"/>
          </w:tcPr>
          <w:p w14:paraId="4716FD87" w14:textId="7351FE9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E946F38" w14:textId="3B88187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1B112F" w14:textId="5F7B8A83" w:rsidTr="00C85C3A">
        <w:tc>
          <w:tcPr>
            <w:tcW w:w="1557" w:type="pct"/>
            <w:shd w:val="clear" w:color="auto" w:fill="auto"/>
          </w:tcPr>
          <w:p w14:paraId="49EB6BFB" w14:textId="772387B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17DB542" w14:textId="0BE5F6D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51F1B62" w14:textId="6E9F6D81" w:rsidTr="00C85C3A">
        <w:tc>
          <w:tcPr>
            <w:tcW w:w="1557" w:type="pct"/>
            <w:shd w:val="clear" w:color="auto" w:fill="auto"/>
          </w:tcPr>
          <w:p w14:paraId="6221029B" w14:textId="12FF28E7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538E778" w14:textId="568DAA0F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66F61C5" w14:textId="2314DF4E" w:rsidTr="00C85C3A">
        <w:tc>
          <w:tcPr>
            <w:tcW w:w="1557" w:type="pct"/>
            <w:shd w:val="clear" w:color="auto" w:fill="auto"/>
          </w:tcPr>
          <w:p w14:paraId="22DA80C7" w14:textId="27D13F98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77EC9" w14:textId="748DCF6C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D8F5C40" w14:textId="6A57E1D9" w:rsidTr="00C85C3A">
        <w:tc>
          <w:tcPr>
            <w:tcW w:w="1557" w:type="pct"/>
            <w:shd w:val="clear" w:color="auto" w:fill="auto"/>
          </w:tcPr>
          <w:p w14:paraId="0197484D" w14:textId="7CA0941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8803359" w14:textId="0B185D0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D235579" w14:textId="793EBE49" w:rsidTr="00C85C3A">
        <w:tc>
          <w:tcPr>
            <w:tcW w:w="1557" w:type="pct"/>
            <w:shd w:val="clear" w:color="auto" w:fill="auto"/>
          </w:tcPr>
          <w:p w14:paraId="31D05D0A" w14:textId="0C07CE7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16F85E" w14:textId="3C3B492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632172D" w14:textId="4743261C" w:rsidTr="00C85C3A">
        <w:tc>
          <w:tcPr>
            <w:tcW w:w="1557" w:type="pct"/>
            <w:shd w:val="clear" w:color="auto" w:fill="auto"/>
          </w:tcPr>
          <w:p w14:paraId="4D7FB013" w14:textId="43FC2FA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lastRenderedPageBreak/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19D2AA" w14:textId="67E0C552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42C8641" w14:textId="57B3C36F" w:rsidTr="00C85C3A">
        <w:tc>
          <w:tcPr>
            <w:tcW w:w="1557" w:type="pct"/>
            <w:shd w:val="clear" w:color="auto" w:fill="auto"/>
          </w:tcPr>
          <w:p w14:paraId="0FF0CE05" w14:textId="1DD81F4A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65D66F2" w14:textId="1E19B216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CDDD187" w14:textId="684321C9" w:rsidTr="00C85C3A">
        <w:tc>
          <w:tcPr>
            <w:tcW w:w="1557" w:type="pct"/>
            <w:shd w:val="clear" w:color="auto" w:fill="auto"/>
          </w:tcPr>
          <w:p w14:paraId="1E071AFD" w14:textId="1D2847B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740DFC" w14:textId="1127953D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8E04216" w14:textId="694960F3" w:rsidTr="00C85C3A">
        <w:tc>
          <w:tcPr>
            <w:tcW w:w="1557" w:type="pct"/>
            <w:shd w:val="clear" w:color="auto" w:fill="auto"/>
          </w:tcPr>
          <w:p w14:paraId="5F75F2D3" w14:textId="2AB9D3F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F193367" w14:textId="723AAFAD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0687F8B" w14:textId="44D5CA30" w:rsidTr="00C85C3A">
        <w:tc>
          <w:tcPr>
            <w:tcW w:w="1557" w:type="pct"/>
            <w:shd w:val="clear" w:color="auto" w:fill="FFFF00"/>
          </w:tcPr>
          <w:p w14:paraId="0091CB4C" w14:textId="70D48815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8BA701F" w14:textId="354C0B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21E4D4F7" w14:textId="036C498E" w:rsidTr="00C85C3A">
        <w:tc>
          <w:tcPr>
            <w:tcW w:w="1557" w:type="pct"/>
            <w:shd w:val="clear" w:color="auto" w:fill="FFFF00"/>
          </w:tcPr>
          <w:p w14:paraId="47D2E410" w14:textId="4C6A5A9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C4E7C76" w14:textId="777777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5BF5E99" w14:textId="1A09BDB2" w:rsidTr="00C85C3A">
        <w:tc>
          <w:tcPr>
            <w:tcW w:w="1557" w:type="pct"/>
            <w:shd w:val="clear" w:color="auto" w:fill="auto"/>
          </w:tcPr>
          <w:p w14:paraId="6A73C177" w14:textId="526771A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BF0ED7" w14:textId="75A0427F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7677608" w14:textId="76A8F1EB" w:rsidTr="00C85C3A">
        <w:tc>
          <w:tcPr>
            <w:tcW w:w="1557" w:type="pct"/>
            <w:shd w:val="clear" w:color="auto" w:fill="auto"/>
          </w:tcPr>
          <w:p w14:paraId="293ECC68" w14:textId="08238979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5BDD5" w14:textId="1081ED7E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35E5C5" w14:textId="56606FB7" w:rsidTr="00C85C3A">
        <w:tc>
          <w:tcPr>
            <w:tcW w:w="1557" w:type="pct"/>
            <w:shd w:val="clear" w:color="auto" w:fill="auto"/>
          </w:tcPr>
          <w:p w14:paraId="7AAD643E" w14:textId="62B4E691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7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CAAA96E" w14:textId="6E021654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952EDE" w14:textId="4A32B4A8" w:rsidTr="00C85C3A">
        <w:tc>
          <w:tcPr>
            <w:tcW w:w="1557" w:type="pct"/>
            <w:shd w:val="clear" w:color="auto" w:fill="auto"/>
          </w:tcPr>
          <w:p w14:paraId="3CBE3207" w14:textId="4595190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64966C1" w14:textId="15322E2A" w:rsidR="00C85C3A" w:rsidRPr="00C85C3A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C85C3A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300F0EC0" w14:textId="08E72F81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2.8, 2.9, and 2.10 contain the fixed costs of the technology represented in the capacity expansion model. Technologies with zero fixed cost are not shown for simplicity.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1A913A9B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 Cost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18FEF7F0" w14:textId="77777777" w:rsidTr="00D2398D">
        <w:tc>
          <w:tcPr>
            <w:tcW w:w="1542" w:type="pct"/>
            <w:vMerge w:val="restart"/>
            <w:shd w:val="clear" w:color="auto" w:fill="auto"/>
            <w:vAlign w:val="center"/>
          </w:tcPr>
          <w:p w14:paraId="35F2CC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E89B368" w14:textId="1554FB3E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B4FA1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6C319F14" w14:textId="77777777" w:rsidTr="00D2398D">
        <w:tc>
          <w:tcPr>
            <w:tcW w:w="1542" w:type="pct"/>
            <w:vMerge/>
            <w:shd w:val="clear" w:color="auto" w:fill="auto"/>
            <w:vAlign w:val="center"/>
          </w:tcPr>
          <w:p w14:paraId="087A6A1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B449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10D48E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5B283E3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C7A575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C7536B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7C1C8D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4325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021B4BA5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500403" w:rsidRPr="006F0F34" w14:paraId="759B15EC" w14:textId="77777777" w:rsidTr="00CD3D3A">
        <w:tc>
          <w:tcPr>
            <w:tcW w:w="1542" w:type="pct"/>
            <w:shd w:val="clear" w:color="auto" w:fill="auto"/>
            <w:vAlign w:val="bottom"/>
          </w:tcPr>
          <w:p w14:paraId="46B0AD91" w14:textId="0725ECD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FF626E" w14:textId="1CB5B0B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A6FC5C5" w14:textId="014A2F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02C5B3" w14:textId="1605ABB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67382B" w14:textId="72993FE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E2C926" w14:textId="7C3678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4B96A4" w14:textId="50B9791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DED144" w14:textId="7666BF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80070C" w14:textId="669B6A5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9948036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E4E00F7" w14:textId="77777777" w:rsidTr="00CD3D3A">
        <w:tc>
          <w:tcPr>
            <w:tcW w:w="1542" w:type="pct"/>
            <w:shd w:val="clear" w:color="auto" w:fill="auto"/>
            <w:vAlign w:val="bottom"/>
          </w:tcPr>
          <w:p w14:paraId="5B13014E" w14:textId="54FCB53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25F950" w14:textId="5EBECD5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DA1BB9" w14:textId="58D8951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6661BF" w14:textId="07DC715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0CF8D" w14:textId="2EF401B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E73507" w14:textId="61F2F3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EA4175" w14:textId="4065A8B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DDFF59" w14:textId="1706D7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99A4A5" w14:textId="1450C8C8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4773707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293258E" w14:textId="77777777" w:rsidTr="00CD3D3A">
        <w:tc>
          <w:tcPr>
            <w:tcW w:w="1542" w:type="pct"/>
            <w:shd w:val="clear" w:color="auto" w:fill="auto"/>
            <w:vAlign w:val="bottom"/>
          </w:tcPr>
          <w:p w14:paraId="085E9CD7" w14:textId="7DC21F5A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B38AD8" w14:textId="7C9224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256C9" w14:textId="0D819AA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284072" w14:textId="4015B7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D571D" w14:textId="1C24FF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43DD8E" w14:textId="527444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97919E" w14:textId="516AA9A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BA05C9" w14:textId="03FC6A0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7CAA04" w14:textId="22FF363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2622325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0B9BB63" w14:textId="77777777" w:rsidTr="00CD3D3A">
        <w:tc>
          <w:tcPr>
            <w:tcW w:w="1542" w:type="pct"/>
            <w:shd w:val="clear" w:color="auto" w:fill="auto"/>
            <w:vAlign w:val="bottom"/>
          </w:tcPr>
          <w:p w14:paraId="54E1558E" w14:textId="1B39CE5D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9C1070" w14:textId="057C65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748C" w14:textId="103BEF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971339" w14:textId="66503EB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C94EFF" w14:textId="2F83BC6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84595" w14:textId="6BDF19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C240C4" w14:textId="68D2CC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3B7EA9" w14:textId="7A0D12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702F8" w14:textId="0BB872DC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2846528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3B5BFFB" w14:textId="77777777" w:rsidTr="00CD3D3A">
        <w:tc>
          <w:tcPr>
            <w:tcW w:w="1542" w:type="pct"/>
            <w:shd w:val="clear" w:color="auto" w:fill="auto"/>
            <w:vAlign w:val="bottom"/>
          </w:tcPr>
          <w:p w14:paraId="6AD0B7D0" w14:textId="13AE734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289FF2" w14:textId="629C75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8CEAA6" w14:textId="275F1F0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128CB8" w14:textId="0736DB5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AD1AFB" w14:textId="5E89531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F0C222" w14:textId="5546C7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547FF9" w14:textId="1752AC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BE4369" w14:textId="59A0931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42CBF5A" w14:textId="5940493B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919048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4F489C" w14:textId="77777777" w:rsidTr="00CD3D3A">
        <w:tc>
          <w:tcPr>
            <w:tcW w:w="1542" w:type="pct"/>
            <w:shd w:val="clear" w:color="auto" w:fill="auto"/>
            <w:vAlign w:val="bottom"/>
          </w:tcPr>
          <w:p w14:paraId="28FB1095" w14:textId="2688DB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B7EE9C" w14:textId="0036F38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9AAC8" w14:textId="572961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297D32" w14:textId="699414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B4A607" w14:textId="70EF734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524398" w14:textId="2D269DC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F7EB06" w14:textId="3D8072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FFFFA0" w14:textId="03BD23D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FE6AAE" w14:textId="5DB5EF57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1448755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B3DF1D" w14:textId="77777777" w:rsidTr="00CD3D3A">
        <w:tc>
          <w:tcPr>
            <w:tcW w:w="1542" w:type="pct"/>
            <w:shd w:val="clear" w:color="auto" w:fill="auto"/>
            <w:vAlign w:val="bottom"/>
          </w:tcPr>
          <w:p w14:paraId="4493519A" w14:textId="6B54223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AE4A60" w14:textId="0A145D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681F03" w14:textId="4A64F6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7AA3A2" w14:textId="1E4851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E46D1E" w14:textId="5758D6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3B0DFC" w14:textId="06345F5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46094" w14:textId="223A7E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49D40D" w14:textId="39196B5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58B8BD" w14:textId="0716C6B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2000705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ED1CC7" w14:textId="77777777" w:rsidTr="00CD3D3A">
        <w:tc>
          <w:tcPr>
            <w:tcW w:w="1542" w:type="pct"/>
            <w:shd w:val="clear" w:color="auto" w:fill="auto"/>
            <w:vAlign w:val="bottom"/>
          </w:tcPr>
          <w:p w14:paraId="7FA7CC67" w14:textId="15B1E1B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598699" w14:textId="1F36C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8D8D18" w14:textId="12997D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6AD90A" w14:textId="25698BF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153045" w14:textId="5D2AEF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E9A687" w14:textId="532C1B4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A64C41" w14:textId="5E1EF0E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C830D5" w14:textId="640D52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1061F57" w14:textId="23FEFA44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62506485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F50E326" w14:textId="77777777" w:rsidTr="00CD3D3A">
        <w:tc>
          <w:tcPr>
            <w:tcW w:w="1542" w:type="pct"/>
            <w:shd w:val="clear" w:color="auto" w:fill="auto"/>
            <w:vAlign w:val="bottom"/>
          </w:tcPr>
          <w:p w14:paraId="2044FFF4" w14:textId="642BF5E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BE552" w14:textId="6E2F07E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93EAC" w14:textId="1D4ED29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263C0D" w14:textId="73F1514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DAAA53" w14:textId="0BC8F98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4DF56" w14:textId="381867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8AE07" w14:textId="1B3A6A8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F8F679" w14:textId="2B16C18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6142EB6" w14:textId="6D6D950F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3942373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09BD95F" w14:textId="77777777" w:rsidTr="00CD3D3A">
        <w:tc>
          <w:tcPr>
            <w:tcW w:w="1542" w:type="pct"/>
            <w:shd w:val="clear" w:color="auto" w:fill="auto"/>
            <w:vAlign w:val="bottom"/>
          </w:tcPr>
          <w:p w14:paraId="64BEABD1" w14:textId="0584838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24E4A" w14:textId="230BEA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122CCB" w14:textId="1B279E8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D65A0" w14:textId="59F886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40A20A" w14:textId="2E42C8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95173A" w14:textId="53005D4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8CB63" w14:textId="50084BF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F5B19" w14:textId="6957C36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CA6A885" w14:textId="49FE6290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27813844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39CE2C" w14:textId="77777777" w:rsidTr="00CD3D3A">
        <w:tc>
          <w:tcPr>
            <w:tcW w:w="1542" w:type="pct"/>
            <w:shd w:val="clear" w:color="auto" w:fill="auto"/>
            <w:vAlign w:val="bottom"/>
          </w:tcPr>
          <w:p w14:paraId="13325316" w14:textId="47B6436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A2DBD" w14:textId="66F15E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A96EB8" w14:textId="54CAF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09787D" w14:textId="08668E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601FC4" w14:textId="6162EA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AF5933" w14:textId="2AD0A8D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FDDFCD" w14:textId="21E90A7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7FB95A" w14:textId="0443DF2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7F69187" w14:textId="20DC6E01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3817060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6CA05F60" w14:textId="77777777" w:rsidTr="00CD3D3A">
        <w:tc>
          <w:tcPr>
            <w:tcW w:w="1542" w:type="pct"/>
            <w:shd w:val="clear" w:color="auto" w:fill="auto"/>
            <w:vAlign w:val="bottom"/>
          </w:tcPr>
          <w:p w14:paraId="0074C992" w14:textId="3645C30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9BFD" w14:textId="3AD3FC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E0A5C" w14:textId="7177BE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803B69" w14:textId="19DBE1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73EE04" w14:textId="2362D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7F00DC" w14:textId="20D2C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50BB35" w14:textId="504DB7D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2ABE71" w14:textId="509318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8D8B4E4" w14:textId="62610D48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501108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475D2E8" w14:textId="77777777" w:rsidTr="00CD3D3A">
        <w:tc>
          <w:tcPr>
            <w:tcW w:w="1542" w:type="pct"/>
            <w:shd w:val="clear" w:color="auto" w:fill="auto"/>
            <w:vAlign w:val="bottom"/>
          </w:tcPr>
          <w:p w14:paraId="6325482B" w14:textId="2D58BFB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4E9807" w14:textId="360FE16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B086D" w14:textId="1A47FFD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EF2D2B" w14:textId="572ED4D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A48FDA" w14:textId="3AA902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981A" w14:textId="00D17E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EB0B97" w14:textId="7FE74A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287A4A" w14:textId="6729C97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8724E" w14:textId="4FB9ADC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13400361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A1B1217" w14:textId="77777777" w:rsidTr="00CD3D3A">
        <w:tc>
          <w:tcPr>
            <w:tcW w:w="1542" w:type="pct"/>
            <w:shd w:val="clear" w:color="auto" w:fill="auto"/>
            <w:vAlign w:val="bottom"/>
          </w:tcPr>
          <w:p w14:paraId="6F3125D5" w14:textId="40C06C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855F81" w14:textId="492292C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ADACE8" w14:textId="4E66A1A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CF2056" w14:textId="5253918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187E34" w14:textId="6B03B5E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AE4723" w14:textId="0867079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EBF70A" w14:textId="7399D7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70EEA3" w14:textId="6FE4D94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F98F0" w14:textId="6DA7BB3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52078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617134C" w14:textId="77777777" w:rsidTr="00CD3D3A">
        <w:tc>
          <w:tcPr>
            <w:tcW w:w="1542" w:type="pct"/>
            <w:shd w:val="clear" w:color="auto" w:fill="auto"/>
            <w:vAlign w:val="bottom"/>
          </w:tcPr>
          <w:p w14:paraId="6BFB3BB0" w14:textId="3109CFD4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2DC8D9" w14:textId="39710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7EF4B1" w14:textId="3F42B58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7DE531" w14:textId="7D3AD9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CE802A" w14:textId="55B32AB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178C60" w14:textId="5579C64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0EC6E" w14:textId="3BB7926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2B2296" w14:textId="0C78CE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3DAA5CA" w14:textId="656E1FAB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6979497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F4A5FAD" w14:textId="77777777" w:rsidTr="00CD3D3A">
        <w:tc>
          <w:tcPr>
            <w:tcW w:w="1542" w:type="pct"/>
            <w:shd w:val="clear" w:color="auto" w:fill="auto"/>
            <w:vAlign w:val="bottom"/>
          </w:tcPr>
          <w:p w14:paraId="5AC568FC" w14:textId="6076B9A7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5974F8" w14:textId="1194880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E93DBD" w14:textId="0A33A9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F247DD" w14:textId="7B0B793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BBB8B5" w14:textId="0236E83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BA9E645" w14:textId="0F772B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F3E245" w14:textId="69C7A7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3C5EFC" w14:textId="2B715E4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914D55E" w14:textId="25222669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0789032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CB2A59F" w14:textId="77777777" w:rsidTr="00CD3D3A">
        <w:tc>
          <w:tcPr>
            <w:tcW w:w="1542" w:type="pct"/>
            <w:shd w:val="clear" w:color="auto" w:fill="auto"/>
            <w:vAlign w:val="bottom"/>
          </w:tcPr>
          <w:p w14:paraId="718D216B" w14:textId="45BD1A0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47FAD5" w14:textId="373B551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6EAC0C" w14:textId="7A3B1D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CB2D10" w14:textId="48DF1E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8C9D73" w14:textId="3294DDF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810810" w14:textId="14151D9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1F2BFF" w14:textId="091DB65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E7BBD7" w14:textId="53E861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1DF7A8" w14:textId="532E07EE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887253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6A16F9D" w14:textId="77777777" w:rsidTr="00CD3D3A">
        <w:tc>
          <w:tcPr>
            <w:tcW w:w="1542" w:type="pct"/>
            <w:shd w:val="clear" w:color="auto" w:fill="auto"/>
            <w:vAlign w:val="bottom"/>
          </w:tcPr>
          <w:p w14:paraId="21165479" w14:textId="029B662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B36472" w14:textId="14DEF8F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155FD" w14:textId="4902417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C8607" w14:textId="769690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DEA071" w14:textId="093A29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BE1073" w14:textId="176075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8A004A" w14:textId="6A75816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3A0209" w14:textId="38F3192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6CBD28" w14:textId="0E0E889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93650459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19ACB167" w14:textId="77777777" w:rsidTr="00CD3D3A">
        <w:tc>
          <w:tcPr>
            <w:tcW w:w="1542" w:type="pct"/>
            <w:shd w:val="clear" w:color="auto" w:fill="auto"/>
            <w:vAlign w:val="bottom"/>
          </w:tcPr>
          <w:p w14:paraId="3F498BEB" w14:textId="1EAA3B63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897D1B" w14:textId="6119A0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C913A44" w14:textId="2F2A523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752B26" w14:textId="05A13C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0558F2" w14:textId="15918AD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23DC3" w14:textId="0B8926C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7859CD" w14:textId="27A1D9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9DFF9" w14:textId="071F978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5B2066A" w14:textId="0004D443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732324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3253AE2" w14:textId="77777777" w:rsidTr="00CD3D3A">
        <w:tc>
          <w:tcPr>
            <w:tcW w:w="1542" w:type="pct"/>
            <w:shd w:val="clear" w:color="auto" w:fill="auto"/>
            <w:vAlign w:val="bottom"/>
          </w:tcPr>
          <w:p w14:paraId="189C2DD7" w14:textId="03B5035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974C4D" w14:textId="6204B0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56EC7B" w14:textId="68F3B02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BB0199" w14:textId="67BACF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393F64" w14:textId="04C36F7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41E66C" w14:textId="58985A0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531AA41" w14:textId="67C2E66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5D6478" w14:textId="3B0D12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415CE" w14:textId="49D01BAA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1413170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DBFEEBA" w14:textId="77777777" w:rsidTr="00CD3D3A">
        <w:tc>
          <w:tcPr>
            <w:tcW w:w="1542" w:type="pct"/>
            <w:shd w:val="clear" w:color="auto" w:fill="auto"/>
            <w:vAlign w:val="bottom"/>
          </w:tcPr>
          <w:p w14:paraId="6348935C" w14:textId="524CBCF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4A2C5A" w14:textId="7F9123F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94632C" w14:textId="7E1EE89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1AD46CF" w14:textId="02CDEBE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823309" w14:textId="30DFF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ECD72F" w14:textId="1A3834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07E3AB" w14:textId="793DE9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B5D66F" w14:textId="57335D7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0F04CD3" w14:textId="61E4B8CF" w:rsidR="00500403" w:rsidRPr="00C85C3A" w:rsidRDefault="00000000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4649677"/>
                <w:citation/>
              </w:sdtPr>
              <w:sdtContent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50040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0A301588" w14:textId="77777777" w:rsidR="00382B39" w:rsidRDefault="00382B39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BEA87D" w14:textId="56F1F4BD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9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4221EC5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406645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7B7932">
        <w:tc>
          <w:tcPr>
            <w:tcW w:w="1542" w:type="pct"/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9276D3" w14:textId="1F50D5D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7B7932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2E271AB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7B7932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2A53F21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7B7932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425C36F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7B7932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2B29D6B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7B7932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3C6A4C5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7B7932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AE11EB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7B7932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6944094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7B7932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3C102A2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7B7932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70DDC06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7B7932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41F00268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7B7932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0E32BFB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7B7932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423E89E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7B7932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06DDA05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7B7932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7DA2010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7B7932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790A1F3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7B7932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421A032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7B7932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3C997792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7B7932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44339DA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7B7932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705AF1F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7B7932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2036520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19AD635" w14:textId="77777777" w:rsidTr="007B7932">
        <w:tc>
          <w:tcPr>
            <w:tcW w:w="1542" w:type="pct"/>
            <w:shd w:val="clear" w:color="auto" w:fill="auto"/>
            <w:vAlign w:val="bottom"/>
          </w:tcPr>
          <w:p w14:paraId="60E9A482" w14:textId="23E6D9AB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02F9488D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72188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63C0A73" w14:textId="77777777" w:rsidTr="007B7932">
        <w:tc>
          <w:tcPr>
            <w:tcW w:w="1542" w:type="pct"/>
            <w:shd w:val="clear" w:color="auto" w:fill="auto"/>
            <w:vAlign w:val="bottom"/>
          </w:tcPr>
          <w:p w14:paraId="563AB0FB" w14:textId="6A393F4C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494ADF0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021929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0FC3C53" w14:textId="77777777" w:rsidTr="007B7932">
        <w:tc>
          <w:tcPr>
            <w:tcW w:w="1542" w:type="pct"/>
            <w:shd w:val="clear" w:color="auto" w:fill="auto"/>
            <w:vAlign w:val="bottom"/>
          </w:tcPr>
          <w:p w14:paraId="6929C58B" w14:textId="313E4012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9CFBE5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65596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CE55F04" w14:textId="77777777" w:rsidTr="007B7932">
        <w:tc>
          <w:tcPr>
            <w:tcW w:w="1542" w:type="pct"/>
            <w:shd w:val="clear" w:color="auto" w:fill="auto"/>
            <w:vAlign w:val="bottom"/>
          </w:tcPr>
          <w:p w14:paraId="017C0B67" w14:textId="3C2CB6E0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11D2EFE1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902280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3BBAE894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76EB40A" w14:textId="4A354243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37ED0A" w14:textId="5B0B6D9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s 2.11, 2.12, and 2.13 contain the variable costs of the technology represented in the capacity expansion model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1D8282EC" w14:textId="77777777" w:rsidR="00035E5A" w:rsidRDefault="00035E5A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FBF676" w14:textId="42DF3620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64060C0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22AE35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260253F" w14:textId="1C4B77CC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</w:t>
            </w:r>
            <w:r>
              <w:rPr>
                <w:rFonts w:cstheme="minorHAnsi"/>
                <w:b/>
                <w:bCs/>
                <w:sz w:val="18"/>
                <w:szCs w:val="18"/>
              </w:rPr>
              <w:t>W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2D81B4E9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38FF7B83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7079FD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A8CB3C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2D9D8F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658FB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472F5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6F081A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3AB14C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549BF3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93A3492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20D43" w:rsidRPr="006F0F34" w14:paraId="4A833D6D" w14:textId="77777777" w:rsidTr="005640C5">
        <w:tc>
          <w:tcPr>
            <w:tcW w:w="1542" w:type="pct"/>
            <w:shd w:val="clear" w:color="auto" w:fill="auto"/>
            <w:vAlign w:val="bottom"/>
          </w:tcPr>
          <w:p w14:paraId="3C322C74" w14:textId="2AAF028E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</w:tcPr>
          <w:p w14:paraId="6BE02C23" w14:textId="102C7F1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20A3E4B" w14:textId="16143D3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E04753A" w14:textId="217D59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11EB76" w14:textId="60CFE0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56831350" w14:textId="21D3805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88D13B" w14:textId="49EF116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4CFB73A" w14:textId="737B4B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FB4EA0A" w14:textId="66C971C1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679218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A621660" w14:textId="77777777" w:rsidTr="005640C5">
        <w:tc>
          <w:tcPr>
            <w:tcW w:w="1542" w:type="pct"/>
            <w:shd w:val="clear" w:color="auto" w:fill="auto"/>
            <w:vAlign w:val="bottom"/>
          </w:tcPr>
          <w:p w14:paraId="27D8567E" w14:textId="1701CA58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</w:tcPr>
          <w:p w14:paraId="317AD5B9" w14:textId="5C13DD1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065EBA7" w14:textId="01162E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710E5083" w14:textId="4B13E7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4D33B28A" w14:textId="55A362C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3554933" w14:textId="7811211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09E6070B" w14:textId="443057E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8A8D87B" w14:textId="0DA9619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085DC52" w14:textId="5568895A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3019060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07E1E60" w14:textId="77777777" w:rsidTr="005640C5">
        <w:tc>
          <w:tcPr>
            <w:tcW w:w="1542" w:type="pct"/>
            <w:shd w:val="clear" w:color="auto" w:fill="auto"/>
            <w:vAlign w:val="bottom"/>
          </w:tcPr>
          <w:p w14:paraId="70011985" w14:textId="3ABC53C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</w:tcPr>
          <w:p w14:paraId="753CE971" w14:textId="361166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D48412" w14:textId="5486A62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FDB6F4B" w14:textId="4CA1BE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0497865" w14:textId="741DB54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CA6F6" w14:textId="32BFBC2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E1743" w14:textId="00A31FD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08F54C3" w14:textId="0D08F02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5B37437" w14:textId="07A23CF9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0721579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28B7BDB" w14:textId="77777777" w:rsidTr="005640C5">
        <w:tc>
          <w:tcPr>
            <w:tcW w:w="1542" w:type="pct"/>
            <w:shd w:val="clear" w:color="auto" w:fill="auto"/>
            <w:vAlign w:val="bottom"/>
          </w:tcPr>
          <w:p w14:paraId="2160174A" w14:textId="65E5FF6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</w:tcPr>
          <w:p w14:paraId="7E6A3BDF" w14:textId="2AF267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4C87D53B" w14:textId="307A9D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20C1A5E" w14:textId="6AF6CFC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55C4B22" w14:textId="198CFD3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0BB4006" w14:textId="50D9E3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A941CF1" w14:textId="51E7F7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F271FA4" w14:textId="4B03A0C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F5CB78" w14:textId="11025DE3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3788152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4282E17" w14:textId="77777777" w:rsidTr="005640C5">
        <w:tc>
          <w:tcPr>
            <w:tcW w:w="1542" w:type="pct"/>
            <w:shd w:val="clear" w:color="auto" w:fill="auto"/>
            <w:vAlign w:val="bottom"/>
          </w:tcPr>
          <w:p w14:paraId="1C1B626B" w14:textId="43833E80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</w:tcPr>
          <w:p w14:paraId="619B5EE3" w14:textId="653B6A5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20941743" w14:textId="336BCEC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C4D3549" w14:textId="49E9224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9022A74" w14:textId="0FD3EFA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3238494" w14:textId="509DC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4A1CC79" w14:textId="4F71D79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E2E2C53" w14:textId="5D680D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675B59" w14:textId="29151FFB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0405749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EC26138" w14:textId="77777777" w:rsidTr="005640C5">
        <w:tc>
          <w:tcPr>
            <w:tcW w:w="1542" w:type="pct"/>
            <w:shd w:val="clear" w:color="auto" w:fill="auto"/>
            <w:vAlign w:val="bottom"/>
          </w:tcPr>
          <w:p w14:paraId="647CEA24" w14:textId="1D017D8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</w:tcPr>
          <w:p w14:paraId="272F535A" w14:textId="7BEDE98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D9D693A" w14:textId="712567A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ADAC57C" w14:textId="4305D90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5D72A12" w14:textId="5263519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A75D07B" w14:textId="473DA6E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4CBAD4A" w14:textId="2337F93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04C3C8FA" w14:textId="356016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01D12C" w14:textId="4B17E456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29366551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7369339" w14:textId="77777777" w:rsidTr="005640C5">
        <w:tc>
          <w:tcPr>
            <w:tcW w:w="1542" w:type="pct"/>
            <w:shd w:val="clear" w:color="auto" w:fill="auto"/>
            <w:vAlign w:val="bottom"/>
          </w:tcPr>
          <w:p w14:paraId="32189230" w14:textId="5D3A8E3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</w:tcPr>
          <w:p w14:paraId="73AD0431" w14:textId="4240D2A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4F86B3F3" w14:textId="4BDF5ED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25DB2" w14:textId="53461AB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EC16F7F" w14:textId="437C030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DDF4277" w14:textId="078CD28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9059537" w14:textId="4075344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3A2B7C" w14:textId="6B623F5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0A2F8FC" w14:textId="47A0226D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1266532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161AD21" w14:textId="77777777" w:rsidTr="005640C5">
        <w:tc>
          <w:tcPr>
            <w:tcW w:w="1542" w:type="pct"/>
            <w:shd w:val="clear" w:color="auto" w:fill="auto"/>
            <w:vAlign w:val="bottom"/>
          </w:tcPr>
          <w:p w14:paraId="53BAA39C" w14:textId="2A6FE2A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</w:tcPr>
          <w:p w14:paraId="3A237BF7" w14:textId="33258A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E577E41" w14:textId="424062A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38769" w14:textId="3B15023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FBEB478" w14:textId="30040E7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21E13AB" w14:textId="26ABD46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E56A2E" w14:textId="29015A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A271F49" w14:textId="34015D9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9E7EC51" w14:textId="08CCE46C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0554319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98AED65" w14:textId="77777777" w:rsidTr="005640C5">
        <w:tc>
          <w:tcPr>
            <w:tcW w:w="1542" w:type="pct"/>
            <w:shd w:val="clear" w:color="auto" w:fill="auto"/>
            <w:vAlign w:val="bottom"/>
          </w:tcPr>
          <w:p w14:paraId="6B3B8C53" w14:textId="2157CDE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</w:tcPr>
          <w:p w14:paraId="668334FA" w14:textId="33705E8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2943927" w14:textId="78E6E70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1B61814F" w14:textId="4D3A327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6AA7C02" w14:textId="4CAFC6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5641711" w14:textId="0E683EF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BD5C5CF" w14:textId="5045533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3127FD9" w14:textId="0E954C2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7BF862C" w14:textId="0D86BE2E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656851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8D4871E" w14:textId="77777777" w:rsidTr="005640C5">
        <w:tc>
          <w:tcPr>
            <w:tcW w:w="1542" w:type="pct"/>
            <w:shd w:val="clear" w:color="auto" w:fill="auto"/>
            <w:vAlign w:val="bottom"/>
          </w:tcPr>
          <w:p w14:paraId="41C22A5C" w14:textId="4082121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</w:tcPr>
          <w:p w14:paraId="50DFF020" w14:textId="109652D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3A0BDA43" w14:textId="71F525E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3C0FF9F" w14:textId="64BBC4F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4E1B7B4F" w14:textId="127F2A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F566BFB" w14:textId="337CAF5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1792D57" w14:textId="515F005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20CD1C14" w14:textId="449D90E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BAEAF4" w14:textId="664698A7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163097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30FD2E0D" w14:textId="77777777" w:rsidTr="005640C5">
        <w:tc>
          <w:tcPr>
            <w:tcW w:w="1542" w:type="pct"/>
            <w:shd w:val="clear" w:color="auto" w:fill="auto"/>
            <w:vAlign w:val="bottom"/>
          </w:tcPr>
          <w:p w14:paraId="6C505E7D" w14:textId="58FC1481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</w:tcPr>
          <w:p w14:paraId="6245E462" w14:textId="6BCCD2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E5770EC" w14:textId="2BBBDC4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B93E818" w14:textId="60FE023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43BE32C" w14:textId="0BA86F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886CB9A" w14:textId="57DD45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63DAAC3" w14:textId="5ED183F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6CCD030" w14:textId="26BFC0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B70A4" w14:textId="02A93385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27031853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758588C0" w14:textId="77777777" w:rsidTr="005640C5">
        <w:tc>
          <w:tcPr>
            <w:tcW w:w="1542" w:type="pct"/>
            <w:shd w:val="clear" w:color="auto" w:fill="auto"/>
            <w:vAlign w:val="bottom"/>
          </w:tcPr>
          <w:p w14:paraId="7BDC86D4" w14:textId="59AB7C24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</w:tcPr>
          <w:p w14:paraId="562D789D" w14:textId="25520D1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978F3C8" w14:textId="57CD2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02D03D8" w14:textId="73E7ABC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9F9342E" w14:textId="19B7224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853CA2F" w14:textId="21ABD8C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180687A" w14:textId="58A877A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63516BD" w14:textId="52040DD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B64BC5" w14:textId="4D50A372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3255647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2F36685" w14:textId="77777777" w:rsidTr="005640C5">
        <w:tc>
          <w:tcPr>
            <w:tcW w:w="1542" w:type="pct"/>
            <w:shd w:val="clear" w:color="auto" w:fill="auto"/>
            <w:vAlign w:val="bottom"/>
          </w:tcPr>
          <w:p w14:paraId="1EDC12D5" w14:textId="22C664C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</w:tcPr>
          <w:p w14:paraId="7BCB2A33" w14:textId="009339A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1EE8E7" w14:textId="2B17D25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8D9C1DC" w14:textId="4BED84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4EEC387" w14:textId="720FD4A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6CFEB21" w14:textId="645E57F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7C5012" w14:textId="1261B99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918786A" w14:textId="4A1A5A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AD044FC" w14:textId="5608E56D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2537743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2E47DA7" w14:textId="77777777" w:rsidTr="005640C5">
        <w:tc>
          <w:tcPr>
            <w:tcW w:w="1542" w:type="pct"/>
            <w:shd w:val="clear" w:color="auto" w:fill="auto"/>
            <w:vAlign w:val="bottom"/>
          </w:tcPr>
          <w:p w14:paraId="6EB0B03D" w14:textId="30149E6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</w:tcPr>
          <w:p w14:paraId="0B660FA5" w14:textId="700D0A9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6572ED9A" w14:textId="3F5C967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51223C9" w14:textId="5E04B82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23F38CA5" w14:textId="761AA6F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51675960" w14:textId="7783F49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4DCA400" w14:textId="1C4A70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1F8C4B99" w14:textId="6ED2D0B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43CFDE1" w14:textId="6E5FAFFB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059138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616988E" w14:textId="77777777" w:rsidTr="005640C5">
        <w:tc>
          <w:tcPr>
            <w:tcW w:w="1542" w:type="pct"/>
            <w:shd w:val="clear" w:color="auto" w:fill="auto"/>
            <w:vAlign w:val="bottom"/>
          </w:tcPr>
          <w:p w14:paraId="62B52C22" w14:textId="220E92AB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</w:tcPr>
          <w:p w14:paraId="5B6B0498" w14:textId="289D7A6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39C18CE" w14:textId="3C6CD82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706BA9" w14:textId="36ACD56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DED730" w14:textId="1F84126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F20707" w14:textId="28C303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C049964" w14:textId="5C78E8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77D894B" w14:textId="258498B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08AE60" w14:textId="448316E5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40563164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485C70E" w14:textId="77777777" w:rsidTr="005640C5">
        <w:tc>
          <w:tcPr>
            <w:tcW w:w="1542" w:type="pct"/>
            <w:shd w:val="clear" w:color="auto" w:fill="auto"/>
            <w:vAlign w:val="bottom"/>
          </w:tcPr>
          <w:p w14:paraId="6BE746D7" w14:textId="241D602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</w:tcPr>
          <w:p w14:paraId="22959C58" w14:textId="6AE43F7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09BA7B8" w14:textId="516454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4E7E302F" w14:textId="10F99F6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A0B5BF5" w14:textId="53646DE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00D39A87" w14:textId="4EDA42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0DBDC52" w14:textId="2645E3B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DA0273C" w14:textId="623E0C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0DE7E3" w14:textId="709EDFB4" w:rsidR="00F20D43" w:rsidRPr="00C85C3A" w:rsidRDefault="00000000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8495795"/>
                <w:citation/>
              </w:sdtPr>
              <w:sdtContent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F20D43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00DAE8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6669F7A4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3DCDDDB0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46E929F5" w14:textId="0EB57613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1497D" w:rsidRPr="006F0F34" w14:paraId="11A7B34D" w14:textId="77777777" w:rsidTr="007B7932">
        <w:tc>
          <w:tcPr>
            <w:tcW w:w="1542" w:type="pct"/>
            <w:shd w:val="clear" w:color="auto" w:fill="auto"/>
            <w:vAlign w:val="bottom"/>
          </w:tcPr>
          <w:p w14:paraId="56E51682" w14:textId="37F0131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9D6174" w14:textId="73D7A28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06C05" w14:textId="32829CC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2CBD3A" w14:textId="57C4B39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6449DD" w14:textId="302A7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727D6D" w14:textId="693181A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44285C8" w14:textId="2B4886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13128F" w14:textId="186F7A2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BBEE0A" w14:textId="511026CE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2700673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FD76406" w14:textId="77777777" w:rsidTr="007B7932">
        <w:tc>
          <w:tcPr>
            <w:tcW w:w="1542" w:type="pct"/>
            <w:shd w:val="clear" w:color="auto" w:fill="auto"/>
            <w:vAlign w:val="bottom"/>
          </w:tcPr>
          <w:p w14:paraId="69965741" w14:textId="1850BC69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9E40FD" w14:textId="07AD95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3004BA" w14:textId="295DF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320CBD" w14:textId="13DB8B1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1F9F34" w14:textId="6872A5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B60FD" w14:textId="114E89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48E3E" w14:textId="0CF5354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41D38A" w14:textId="360A69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19AF54F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435E34F3" w14:textId="77777777" w:rsidTr="007B7932">
        <w:tc>
          <w:tcPr>
            <w:tcW w:w="1542" w:type="pct"/>
            <w:shd w:val="clear" w:color="auto" w:fill="auto"/>
            <w:vAlign w:val="bottom"/>
          </w:tcPr>
          <w:p w14:paraId="05253571" w14:textId="22311F4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FDBE1" w14:textId="487FD78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2350E7" w14:textId="6B7C54A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E3AC06" w14:textId="1BC923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4B308E" w14:textId="0E5B17B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929146" w14:textId="57A96E7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DC1487" w14:textId="19FED0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C60AD" w14:textId="5F88E47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0D12E202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D315170" w14:textId="77777777" w:rsidTr="007B7932">
        <w:tc>
          <w:tcPr>
            <w:tcW w:w="1542" w:type="pct"/>
            <w:shd w:val="clear" w:color="auto" w:fill="auto"/>
            <w:vAlign w:val="bottom"/>
          </w:tcPr>
          <w:p w14:paraId="10221D1B" w14:textId="49858C6A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C34B96" w14:textId="21B2B8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376480" w14:textId="605DC51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176661" w14:textId="085F107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BF75F3" w14:textId="4206C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1CB588" w14:textId="180F10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CFC79" w14:textId="14F2E84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1E6E2B" w14:textId="45C572E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24654F44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B3C0912" w14:textId="77777777" w:rsidTr="007B7932">
        <w:tc>
          <w:tcPr>
            <w:tcW w:w="1542" w:type="pct"/>
            <w:shd w:val="clear" w:color="auto" w:fill="auto"/>
            <w:vAlign w:val="bottom"/>
          </w:tcPr>
          <w:p w14:paraId="280E1D51" w14:textId="7F671777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8767EB" w14:textId="42D6384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AA84C1" w14:textId="2F3AABC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B3A68C" w14:textId="78DCC7E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0918CF" w14:textId="48EE0E9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098FC6" w14:textId="6FB25B5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DD58DA" w14:textId="28672A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A66655" w14:textId="18D310A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27A27E6A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5E4A725" w14:textId="77777777" w:rsidTr="007B7932">
        <w:tc>
          <w:tcPr>
            <w:tcW w:w="1542" w:type="pct"/>
            <w:shd w:val="clear" w:color="auto" w:fill="auto"/>
            <w:vAlign w:val="bottom"/>
          </w:tcPr>
          <w:p w14:paraId="0934C757" w14:textId="55456ACC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D0193D" w14:textId="7431CE7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6521AF" w14:textId="35C9E31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CA1F53" w14:textId="1D192CE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8A98" w14:textId="69DBEA4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71C216" w14:textId="34B6F87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F89CC" w14:textId="6A66A4D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C66612" w14:textId="7ECE2A4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5EE1403F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E533D03" w14:textId="77777777" w:rsidTr="007B7932">
        <w:tc>
          <w:tcPr>
            <w:tcW w:w="1542" w:type="pct"/>
            <w:shd w:val="clear" w:color="auto" w:fill="auto"/>
            <w:vAlign w:val="bottom"/>
          </w:tcPr>
          <w:p w14:paraId="5FED281B" w14:textId="3334051E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2882C7" w14:textId="463A1BF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52DE682" w14:textId="3E50024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F0D761" w14:textId="1E749A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836905" w14:textId="7A62086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0DB48" w14:textId="1DEA12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C91361" w14:textId="37D15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F928E2" w14:textId="7610ED2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7C407B8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13ABFF47" w14:textId="77777777" w:rsidTr="007B7932">
        <w:tc>
          <w:tcPr>
            <w:tcW w:w="1542" w:type="pct"/>
            <w:shd w:val="clear" w:color="auto" w:fill="auto"/>
            <w:vAlign w:val="bottom"/>
          </w:tcPr>
          <w:p w14:paraId="3A58842A" w14:textId="56B39000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D3248F" w14:textId="0266333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2E71F7" w14:textId="25C7237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D6FFD9" w14:textId="63A944D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22100F" w14:textId="6FC288B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CEDC54" w14:textId="1504304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E743ED" w14:textId="5CBBB14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25CAE4" w14:textId="278D13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439AEAA2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F8329B0" w14:textId="77777777" w:rsidTr="007B7932">
        <w:tc>
          <w:tcPr>
            <w:tcW w:w="1542" w:type="pct"/>
            <w:shd w:val="clear" w:color="auto" w:fill="auto"/>
            <w:vAlign w:val="bottom"/>
          </w:tcPr>
          <w:p w14:paraId="486D0FD9" w14:textId="6BFAE788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05D57F" w14:textId="6A335C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DC1E8F" w14:textId="4F77B7A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D4159" w14:textId="3ECE960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0AE4C" w14:textId="165F7C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FB97F1" w14:textId="684AD0F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00B59E" w14:textId="193EC8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4449AA" w14:textId="189908E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5EFF74B7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AD5D7BA" w14:textId="77777777" w:rsidTr="007B7932">
        <w:tc>
          <w:tcPr>
            <w:tcW w:w="1542" w:type="pct"/>
            <w:shd w:val="clear" w:color="auto" w:fill="auto"/>
            <w:vAlign w:val="bottom"/>
          </w:tcPr>
          <w:p w14:paraId="15E340A6" w14:textId="480C903B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33CF96" w14:textId="41F64D9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AF7892" w14:textId="210BA0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6B15308" w14:textId="5613784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CB1326" w14:textId="43F9547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AA9051" w14:textId="4F2A46E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6F427B" w14:textId="23EFC8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560E01" w14:textId="40FC8D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2F6FA698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2A85078" w14:textId="77777777" w:rsidTr="007B7932">
        <w:tc>
          <w:tcPr>
            <w:tcW w:w="1542" w:type="pct"/>
            <w:shd w:val="clear" w:color="auto" w:fill="auto"/>
            <w:vAlign w:val="bottom"/>
          </w:tcPr>
          <w:p w14:paraId="58C1D8E7" w14:textId="708BA1B2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AB0A0F" w14:textId="33BB50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ADA9C0" w14:textId="34132F2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5635D1" w14:textId="5F05B6E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5B7190" w14:textId="79458DE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6499" w14:textId="7C62EC8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C01FC5" w14:textId="7A17F33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8F8869" w14:textId="03DB7E6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4D98A5E6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BD2E0E1" w14:textId="77777777" w:rsidTr="007B7932">
        <w:tc>
          <w:tcPr>
            <w:tcW w:w="1542" w:type="pct"/>
            <w:shd w:val="clear" w:color="auto" w:fill="auto"/>
            <w:vAlign w:val="bottom"/>
          </w:tcPr>
          <w:p w14:paraId="1E23F146" w14:textId="6E33A041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EBD090" w14:textId="168CBF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ACFEC0" w14:textId="30A271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B5EECE" w14:textId="62FBF9C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733A0" w14:textId="77AB608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42BFB" w14:textId="04A3DFB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38387D" w14:textId="1DC9FE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BFA70" w14:textId="6936E1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1D76C53D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8A64B35" w14:textId="77777777" w:rsidTr="007B7932">
        <w:tc>
          <w:tcPr>
            <w:tcW w:w="1542" w:type="pct"/>
            <w:shd w:val="clear" w:color="auto" w:fill="auto"/>
            <w:vAlign w:val="bottom"/>
          </w:tcPr>
          <w:p w14:paraId="140A018A" w14:textId="5245B95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E9D0E4" w14:textId="7976D95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FF98CA" w14:textId="5F7E0FD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954EAE" w14:textId="02328E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F8461F" w14:textId="6892F9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A6F618" w14:textId="69688A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3BC09A" w14:textId="6AA5154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588B2C" w14:textId="5A2E5DC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577CE5A3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8DD65D7" w14:textId="77777777" w:rsidTr="007B7932">
        <w:tc>
          <w:tcPr>
            <w:tcW w:w="1542" w:type="pct"/>
            <w:shd w:val="clear" w:color="auto" w:fill="auto"/>
            <w:vAlign w:val="bottom"/>
          </w:tcPr>
          <w:p w14:paraId="5EA001D9" w14:textId="096796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3FD1318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764E5E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2DB7C4" w14:textId="54D47FB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EFA9B3" w14:textId="7733B30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4E2D84" w14:textId="15679B1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34F399" w14:textId="42B668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3721BD6" w14:textId="6ACDFCB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32F19CD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2B338C58" w14:textId="77777777" w:rsidTr="007B7932">
        <w:tc>
          <w:tcPr>
            <w:tcW w:w="1542" w:type="pct"/>
            <w:shd w:val="clear" w:color="auto" w:fill="auto"/>
            <w:vAlign w:val="bottom"/>
          </w:tcPr>
          <w:p w14:paraId="4098CBF0" w14:textId="0A594F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D48011" w14:textId="7B65D9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41E9C3" w14:textId="0D601ED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1B2AA" w14:textId="3B8B70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1FC88B" w14:textId="6F7239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5D83D2" w14:textId="0C23B12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96DB7D" w14:textId="504EF59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6F4033" w14:textId="00314B7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638A424" w:rsidR="0081497D" w:rsidRPr="00C85C3A" w:rsidRDefault="00000000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19634490"/>
                <w:citation/>
              </w:sdtPr>
              <w:sdtContent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81497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74E9F199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3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21B4936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2860530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25EA3C4" w14:textId="4C4F065A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Cost 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3BD56B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14:paraId="7A5D08DB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2786D57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7AB81F4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494D9F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D7A6C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CB014F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A21DD31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02F6B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64A70B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70D36F2D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25116" w:rsidRPr="00C85C3A" w14:paraId="293D232D" w14:textId="77777777" w:rsidTr="005A094D">
        <w:tc>
          <w:tcPr>
            <w:tcW w:w="1542" w:type="pct"/>
            <w:shd w:val="clear" w:color="auto" w:fill="auto"/>
            <w:vAlign w:val="bottom"/>
          </w:tcPr>
          <w:p w14:paraId="5E29AEF8" w14:textId="2E4EAB54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M$/Metric Ton CO2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2A5237" w14:textId="6AC2942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2A0AD97" w14:textId="0CF1422E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1930811B" w14:textId="1E849EA1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4D5A56C" w14:textId="60C637A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3381E6A" w14:textId="2F516E6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5AF39DDA" w14:textId="6205983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EFB89C3" w14:textId="0BAC9F2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0E851" w14:textId="34675002" w:rsidR="00625116" w:rsidRPr="00B60C30" w:rsidRDefault="00000000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25344040"/>
                <w:citation/>
              </w:sdtPr>
              <w:sdtContent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="00625116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431C10FE" w14:textId="77777777" w:rsidTr="00625116">
        <w:tc>
          <w:tcPr>
            <w:tcW w:w="1542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67434D7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AA86450" w14:textId="77777777" w:rsidTr="00625116">
        <w:tc>
          <w:tcPr>
            <w:tcW w:w="1542" w:type="pct"/>
            <w:shd w:val="clear" w:color="auto" w:fill="auto"/>
            <w:vAlign w:val="bottom"/>
          </w:tcPr>
          <w:p w14:paraId="26C4C7E7" w14:textId="495D0383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</w:t>
            </w:r>
            <w:r w:rsidR="00B60C30"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[$/MMBTU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5A469" w14:textId="2A68B6FC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F13287" w14:textId="40E87B55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C2B79" w14:textId="31D04FC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8CB745" w14:textId="1F90B29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5FA4A4" w14:textId="0D1F76DD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3BE180" w14:textId="0B1FBE60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6AEA2" w14:textId="5BD7244B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6A67378" w14:textId="75D70068" w:rsidR="00625116" w:rsidRPr="00B60C30" w:rsidRDefault="00000000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E239CD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="00E239CD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29A8F504" w14:textId="77777777" w:rsidTr="0090674C">
        <w:tc>
          <w:tcPr>
            <w:tcW w:w="1542" w:type="pct"/>
            <w:shd w:val="clear" w:color="auto" w:fill="auto"/>
            <w:vAlign w:val="bottom"/>
          </w:tcPr>
          <w:p w14:paraId="5670E692" w14:textId="7F1DEC1F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COAL [$/MMBTU]</w:t>
            </w:r>
          </w:p>
        </w:tc>
        <w:tc>
          <w:tcPr>
            <w:tcW w:w="426" w:type="pct"/>
            <w:shd w:val="clear" w:color="auto" w:fill="auto"/>
          </w:tcPr>
          <w:p w14:paraId="444A4881" w14:textId="254D402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52</w:t>
            </w:r>
          </w:p>
        </w:tc>
        <w:tc>
          <w:tcPr>
            <w:tcW w:w="426" w:type="pct"/>
            <w:shd w:val="clear" w:color="auto" w:fill="auto"/>
          </w:tcPr>
          <w:p w14:paraId="70CC520E" w14:textId="1FA2BF2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41</w:t>
            </w:r>
          </w:p>
        </w:tc>
        <w:tc>
          <w:tcPr>
            <w:tcW w:w="426" w:type="pct"/>
            <w:shd w:val="clear" w:color="auto" w:fill="auto"/>
          </w:tcPr>
          <w:p w14:paraId="6974D114" w14:textId="418B403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4185DEFB" w14:textId="162B2EB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5</w:t>
            </w:r>
          </w:p>
        </w:tc>
        <w:tc>
          <w:tcPr>
            <w:tcW w:w="426" w:type="pct"/>
            <w:shd w:val="clear" w:color="auto" w:fill="auto"/>
          </w:tcPr>
          <w:p w14:paraId="47C8208B" w14:textId="11AACBF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4</w:t>
            </w:r>
          </w:p>
        </w:tc>
        <w:tc>
          <w:tcPr>
            <w:tcW w:w="426" w:type="pct"/>
            <w:shd w:val="clear" w:color="auto" w:fill="auto"/>
          </w:tcPr>
          <w:p w14:paraId="63955AC5" w14:textId="605F74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73C83571" w14:textId="4910036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2B7363F" w14:textId="6CB38860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24212876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E49AEAA" w14:textId="77777777" w:rsidTr="0090674C">
        <w:tc>
          <w:tcPr>
            <w:tcW w:w="1542" w:type="pct"/>
            <w:shd w:val="clear" w:color="auto" w:fill="auto"/>
            <w:vAlign w:val="bottom"/>
          </w:tcPr>
          <w:p w14:paraId="101320A8" w14:textId="26C28193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426" w:type="pct"/>
            <w:shd w:val="clear" w:color="auto" w:fill="auto"/>
          </w:tcPr>
          <w:p w14:paraId="48D876B1" w14:textId="065EA191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6</w:t>
            </w:r>
          </w:p>
        </w:tc>
        <w:tc>
          <w:tcPr>
            <w:tcW w:w="426" w:type="pct"/>
            <w:shd w:val="clear" w:color="auto" w:fill="auto"/>
          </w:tcPr>
          <w:p w14:paraId="334E3DD7" w14:textId="7768FE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3.77</w:t>
            </w:r>
          </w:p>
        </w:tc>
        <w:tc>
          <w:tcPr>
            <w:tcW w:w="426" w:type="pct"/>
            <w:shd w:val="clear" w:color="auto" w:fill="auto"/>
          </w:tcPr>
          <w:p w14:paraId="5BA73D44" w14:textId="120326F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9E64394" w14:textId="1DFA58DA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6</w:t>
            </w:r>
          </w:p>
        </w:tc>
        <w:tc>
          <w:tcPr>
            <w:tcW w:w="426" w:type="pct"/>
            <w:shd w:val="clear" w:color="auto" w:fill="auto"/>
          </w:tcPr>
          <w:p w14:paraId="51BB517E" w14:textId="282F607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4</w:t>
            </w:r>
          </w:p>
        </w:tc>
        <w:tc>
          <w:tcPr>
            <w:tcW w:w="426" w:type="pct"/>
            <w:shd w:val="clear" w:color="auto" w:fill="auto"/>
          </w:tcPr>
          <w:p w14:paraId="1A32289D" w14:textId="3C95653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26" w:type="pct"/>
            <w:shd w:val="clear" w:color="auto" w:fill="auto"/>
          </w:tcPr>
          <w:p w14:paraId="114CE0B6" w14:textId="4A58C599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D555925" w14:textId="508D625E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239060457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366934CA" w14:textId="77777777" w:rsidTr="0090674C">
        <w:tc>
          <w:tcPr>
            <w:tcW w:w="1542" w:type="pct"/>
            <w:shd w:val="clear" w:color="auto" w:fill="auto"/>
            <w:vAlign w:val="bottom"/>
          </w:tcPr>
          <w:p w14:paraId="0B582604" w14:textId="66003D09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426" w:type="pct"/>
            <w:shd w:val="clear" w:color="auto" w:fill="auto"/>
          </w:tcPr>
          <w:p w14:paraId="4FB7220C" w14:textId="4AA1578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3FA201D9" w14:textId="2AA77A7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452DB35B" w14:textId="7611BEFB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3</w:t>
            </w:r>
          </w:p>
        </w:tc>
        <w:tc>
          <w:tcPr>
            <w:tcW w:w="426" w:type="pct"/>
            <w:shd w:val="clear" w:color="auto" w:fill="auto"/>
          </w:tcPr>
          <w:p w14:paraId="05467584" w14:textId="21D8934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4</w:t>
            </w:r>
          </w:p>
        </w:tc>
        <w:tc>
          <w:tcPr>
            <w:tcW w:w="426" w:type="pct"/>
            <w:shd w:val="clear" w:color="auto" w:fill="auto"/>
          </w:tcPr>
          <w:p w14:paraId="7B16F90E" w14:textId="0C96DA7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5</w:t>
            </w:r>
          </w:p>
        </w:tc>
        <w:tc>
          <w:tcPr>
            <w:tcW w:w="426" w:type="pct"/>
            <w:shd w:val="clear" w:color="auto" w:fill="auto"/>
          </w:tcPr>
          <w:p w14:paraId="3B5D7F74" w14:textId="1246FE1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6</w:t>
            </w:r>
          </w:p>
        </w:tc>
        <w:tc>
          <w:tcPr>
            <w:tcW w:w="426" w:type="pct"/>
            <w:shd w:val="clear" w:color="auto" w:fill="auto"/>
          </w:tcPr>
          <w:p w14:paraId="0CEF583D" w14:textId="488F68F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518E07E" w14:textId="6EA09615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00948320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3CF564F" w14:textId="77777777" w:rsidTr="0090674C">
        <w:tc>
          <w:tcPr>
            <w:tcW w:w="1542" w:type="pct"/>
            <w:shd w:val="clear" w:color="auto" w:fill="auto"/>
            <w:vAlign w:val="bottom"/>
          </w:tcPr>
          <w:p w14:paraId="38BA22DC" w14:textId="55FDD68D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426" w:type="pct"/>
            <w:shd w:val="clear" w:color="auto" w:fill="auto"/>
          </w:tcPr>
          <w:p w14:paraId="57D810EF" w14:textId="40B9A73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0.95</w:t>
            </w:r>
          </w:p>
        </w:tc>
        <w:tc>
          <w:tcPr>
            <w:tcW w:w="426" w:type="pct"/>
            <w:shd w:val="clear" w:color="auto" w:fill="auto"/>
          </w:tcPr>
          <w:p w14:paraId="170E97D0" w14:textId="2D4FBAC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44</w:t>
            </w:r>
          </w:p>
        </w:tc>
        <w:tc>
          <w:tcPr>
            <w:tcW w:w="426" w:type="pct"/>
            <w:shd w:val="clear" w:color="auto" w:fill="auto"/>
          </w:tcPr>
          <w:p w14:paraId="25E2CB20" w14:textId="66BD0BB4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86</w:t>
            </w:r>
          </w:p>
        </w:tc>
        <w:tc>
          <w:tcPr>
            <w:tcW w:w="426" w:type="pct"/>
            <w:shd w:val="clear" w:color="auto" w:fill="auto"/>
          </w:tcPr>
          <w:p w14:paraId="089745D2" w14:textId="7D76E70E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33</w:t>
            </w:r>
          </w:p>
        </w:tc>
        <w:tc>
          <w:tcPr>
            <w:tcW w:w="426" w:type="pct"/>
            <w:shd w:val="clear" w:color="auto" w:fill="auto"/>
          </w:tcPr>
          <w:p w14:paraId="2E5E4FCC" w14:textId="558B0F2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81</w:t>
            </w:r>
          </w:p>
        </w:tc>
        <w:tc>
          <w:tcPr>
            <w:tcW w:w="426" w:type="pct"/>
            <w:shd w:val="clear" w:color="auto" w:fill="auto"/>
          </w:tcPr>
          <w:p w14:paraId="73281C06" w14:textId="52D129C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3.87</w:t>
            </w:r>
          </w:p>
        </w:tc>
        <w:tc>
          <w:tcPr>
            <w:tcW w:w="426" w:type="pct"/>
            <w:shd w:val="clear" w:color="auto" w:fill="auto"/>
          </w:tcPr>
          <w:p w14:paraId="64C806FE" w14:textId="3D3D871F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4.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8C11F01" w14:textId="546AE522" w:rsidR="00B60C30" w:rsidRPr="00B60C30" w:rsidRDefault="0000000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70687924"/>
                <w:citation/>
              </w:sdtPr>
              <w:sdtContent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="00B60C30"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5EA3E458" w14:textId="77777777" w:rsidTr="00625116">
        <w:tc>
          <w:tcPr>
            <w:tcW w:w="1542" w:type="pct"/>
            <w:shd w:val="clear" w:color="auto" w:fill="FFFF00"/>
            <w:vAlign w:val="bottom"/>
          </w:tcPr>
          <w:p w14:paraId="73444639" w14:textId="7613D82C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46ED00" w14:textId="22EA3CD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4FEC8E1" w14:textId="212C75A6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D6D3C32" w14:textId="38DD00EF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AB4FE9" w14:textId="0535DAA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1258053" w14:textId="3B39CE5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6B8D275" w14:textId="0FCE91B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B6EB855" w14:textId="6AC2E567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1A26906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D881D58" w14:textId="77777777" w:rsidTr="00625116">
        <w:tc>
          <w:tcPr>
            <w:tcW w:w="1542" w:type="pct"/>
            <w:shd w:val="clear" w:color="auto" w:fill="FFFF00"/>
            <w:vAlign w:val="bottom"/>
          </w:tcPr>
          <w:p w14:paraId="09285223" w14:textId="7259029F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AE3BC43" w14:textId="0F2BDF9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DBA5558" w14:textId="41AA2F1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68E650" w14:textId="1179B588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35860A1" w14:textId="7E13087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7FEAF6" w14:textId="33AD061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665BD7A" w14:textId="02B81323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822D08D" w14:textId="51E7896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AA7AC41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70A3E908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2E0FC247" w14:textId="77777777" w:rsidR="00B60C30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B60C30" w14:paraId="7ED8595D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389B0E" w14:textId="68194F9A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A13E1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B60C30" w14:paraId="450BEC8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93089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F7C9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B60C30" w14:paraId="45666392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7E1B82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F23E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B60C30" w14:paraId="1BBFB5C0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06A9B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A99B83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B60C30" w14:paraId="2975A7C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AC5354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05896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B60C30" w14:paraId="5A407AA7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B2A2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1719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6AE4815" w14:textId="77777777" w:rsidR="00B60C30" w:rsidRDefault="00B60C30">
              <w:pPr>
                <w:divId w:val="1568227972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2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B0E21" w14:textId="77777777" w:rsidR="00FC36D0" w:rsidRDefault="00FC36D0" w:rsidP="006D4801">
      <w:pPr>
        <w:spacing w:after="0" w:line="240" w:lineRule="auto"/>
      </w:pPr>
      <w:r>
        <w:separator/>
      </w:r>
    </w:p>
  </w:endnote>
  <w:endnote w:type="continuationSeparator" w:id="0">
    <w:p w14:paraId="1235C7AE" w14:textId="77777777" w:rsidR="00FC36D0" w:rsidRDefault="00FC36D0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4FCAF" w14:textId="77777777" w:rsidR="00FC36D0" w:rsidRDefault="00FC36D0" w:rsidP="006D4801">
      <w:pPr>
        <w:spacing w:after="0" w:line="240" w:lineRule="auto"/>
      </w:pPr>
      <w:r>
        <w:separator/>
      </w:r>
    </w:p>
  </w:footnote>
  <w:footnote w:type="continuationSeparator" w:id="0">
    <w:p w14:paraId="3D6786A5" w14:textId="77777777" w:rsidR="00FC36D0" w:rsidRDefault="00FC36D0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CF4AF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8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2010E1"/>
    <w:multiLevelType w:val="multilevel"/>
    <w:tmpl w:val="5478DF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8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2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6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6"/>
  </w:num>
  <w:num w:numId="2" w16cid:durableId="466162053">
    <w:abstractNumId w:val="15"/>
  </w:num>
  <w:num w:numId="3" w16cid:durableId="632566436">
    <w:abstractNumId w:val="9"/>
  </w:num>
  <w:num w:numId="4" w16cid:durableId="10847663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5"/>
  </w:num>
  <w:num w:numId="6" w16cid:durableId="1642809016">
    <w:abstractNumId w:val="19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7"/>
  </w:num>
  <w:num w:numId="10" w16cid:durableId="1385368835">
    <w:abstractNumId w:val="18"/>
  </w:num>
  <w:num w:numId="11" w16cid:durableId="1470004828">
    <w:abstractNumId w:val="22"/>
  </w:num>
  <w:num w:numId="12" w16cid:durableId="290479429">
    <w:abstractNumId w:val="21"/>
  </w:num>
  <w:num w:numId="13" w16cid:durableId="1599870452">
    <w:abstractNumId w:val="7"/>
  </w:num>
  <w:num w:numId="14" w16cid:durableId="1088112311">
    <w:abstractNumId w:val="13"/>
  </w:num>
  <w:num w:numId="15" w16cid:durableId="273560977">
    <w:abstractNumId w:val="23"/>
  </w:num>
  <w:num w:numId="16" w16cid:durableId="1450971978">
    <w:abstractNumId w:val="11"/>
  </w:num>
  <w:num w:numId="17" w16cid:durableId="2069912849">
    <w:abstractNumId w:val="20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6"/>
  </w:num>
  <w:num w:numId="21" w16cid:durableId="1324972148">
    <w:abstractNumId w:val="24"/>
  </w:num>
  <w:num w:numId="22" w16cid:durableId="517546023">
    <w:abstractNumId w:val="27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8"/>
  </w:num>
  <w:num w:numId="26" w16cid:durableId="1695955897">
    <w:abstractNumId w:val="5"/>
  </w:num>
  <w:num w:numId="27" w16cid:durableId="70322922">
    <w:abstractNumId w:val="6"/>
  </w:num>
  <w:num w:numId="28" w16cid:durableId="1549142133">
    <w:abstractNumId w:val="10"/>
  </w:num>
  <w:num w:numId="29" w16cid:durableId="1769159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YmtQDO0tSg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E76E9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A76"/>
    <w:rsid w:val="0017223E"/>
    <w:rsid w:val="0017549F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3BD1"/>
    <w:rsid w:val="001855A1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43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2E4"/>
    <w:rsid w:val="00365988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858"/>
    <w:rsid w:val="00442325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424B"/>
    <w:rsid w:val="00524C38"/>
    <w:rsid w:val="005253AB"/>
    <w:rsid w:val="00525983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72F9"/>
    <w:rsid w:val="0060177A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01B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28D4"/>
    <w:rsid w:val="006A2B29"/>
    <w:rsid w:val="006A4BAF"/>
    <w:rsid w:val="006A7E03"/>
    <w:rsid w:val="006B21CD"/>
    <w:rsid w:val="006B3F16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141DA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2DB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B37"/>
    <w:rsid w:val="00A8795A"/>
    <w:rsid w:val="00A87EAD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F43"/>
    <w:rsid w:val="00B373CE"/>
    <w:rsid w:val="00B37959"/>
    <w:rsid w:val="00B4022E"/>
    <w:rsid w:val="00B41410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F33"/>
    <w:rsid w:val="00C0216F"/>
    <w:rsid w:val="00C02C72"/>
    <w:rsid w:val="00C03617"/>
    <w:rsid w:val="00C04284"/>
    <w:rsid w:val="00C042FF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398D"/>
    <w:rsid w:val="00D277C4"/>
    <w:rsid w:val="00D305FD"/>
    <w:rsid w:val="00D31271"/>
    <w:rsid w:val="00D31AB3"/>
    <w:rsid w:val="00D31D9C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3C9B"/>
    <w:rsid w:val="00D75079"/>
    <w:rsid w:val="00D75182"/>
    <w:rsid w:val="00D7703E"/>
    <w:rsid w:val="00D8121D"/>
    <w:rsid w:val="00D82A12"/>
    <w:rsid w:val="00D84330"/>
    <w:rsid w:val="00D85201"/>
    <w:rsid w:val="00D8529E"/>
    <w:rsid w:val="00D877DD"/>
    <w:rsid w:val="00D91C9E"/>
    <w:rsid w:val="00D91E8B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6D28"/>
    <w:rsid w:val="00DA73AB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0D43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47D24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403E"/>
    <w:rsid w:val="00F8567E"/>
    <w:rsid w:val="00F85A54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4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3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2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5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6</b:RefOrder>
  </b:Source>
</b:Sources>
</file>

<file path=customXml/itemProps1.xml><?xml version="1.0" encoding="utf-8"?>
<ds:datastoreItem xmlns:ds="http://schemas.openxmlformats.org/officeDocument/2006/customXml" ds:itemID="{78ECD1D5-6EA6-47E4-9045-059AD95C2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6</TotalTime>
  <Pages>12</Pages>
  <Words>3805</Words>
  <Characters>21694</Characters>
  <Application>Microsoft Office Word</Application>
  <DocSecurity>0</DocSecurity>
  <Lines>18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805</cp:revision>
  <cp:lastPrinted>2022-01-25T18:00:00Z</cp:lastPrinted>
  <dcterms:created xsi:type="dcterms:W3CDTF">2019-05-30T02:29:00Z</dcterms:created>
  <dcterms:modified xsi:type="dcterms:W3CDTF">2023-07-23T19:18:00Z</dcterms:modified>
</cp:coreProperties>
</file>